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w:pict w14:anchorId="2BD4CCC4">
                  <v:shapetype id="_x0000_t202" coordsize="21600,21600" o:spt="202" path="m,l,21600r21600,l21600,xe" w14:anchorId="58589A67">
                    <v:stroke joinstyle="miter"/>
                    <v:path gradientshapeok="t" o:connecttype="rect"/>
                  </v:shapetype>
                  <v:shape id="Text Box 12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">
                    <v:textbox inset="36pt,36pt,36pt,36pt">
                      <w:txbxContent>
                        <w:p w:rsidR="007C13D9" w:rsidRDefault="007A735D" w14:paraId="427340B0" w14:textId="6E6707BA">
                          <w:pPr>
                            <w:pStyle w:val="NoSpacing"/>
                            <w:spacing w:before="240"/>
                            <w:rPr>
                              <w:caps/>
                              <w:color w:val="44546A" w:themeColor="text2"/>
                              <w:sz w:val="36"/>
                              <w:szCs w:val="36"/>
                            </w:rPr>
                          </w:pPr>
                          <w:r>
                            <w:rPr>
                              <w:rFonts w:asciiTheme="majorHAnsi" w:hAnsiTheme="majorHAnsi" w:eastAsiaTheme="majorEastAsia" w:cstheme="majorBidi"/>
                              <w:color w:val="595959" w:themeColor="text1" w:themeTint="A6"/>
                              <w:sz w:val="108"/>
                              <w:szCs w:val="108"/>
                            </w:rPr>
                            <w:t xml:space="preserve">SRS open day </w:t>
                          </w:r>
                          <w:r w:rsidR="00500A2A">
                            <w:rPr>
                              <w:rFonts w:asciiTheme="majorHAnsi" w:hAnsiTheme="majorHAnsi" w:eastAsiaTheme="majorEastAsia"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6C2F254B" w14:textId="4B22AADA" w:rsidR="00B625B2" w:rsidRDefault="00455466">
      <w:pPr>
        <w:pStyle w:val="TOC1"/>
        <w:rPr>
          <w:rFonts w:asciiTheme="minorHAnsi" w:eastAsiaTheme="minorEastAsia" w:hAnsiTheme="minorHAnsi" w:cstheme="minorBidi"/>
          <w:b w:val="0"/>
          <w:noProof/>
          <w:color w:val="auto"/>
          <w:kern w:val="2"/>
          <w:sz w:val="24"/>
          <w:szCs w:val="24"/>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B625B2" w:rsidRPr="002B59E2">
        <w:rPr>
          <w:rFonts w:cs="Arial"/>
          <w:noProof/>
        </w:rPr>
        <w:t>1.  Introduction</w:t>
      </w:r>
      <w:r w:rsidR="00B625B2">
        <w:rPr>
          <w:noProof/>
        </w:rPr>
        <w:tab/>
      </w:r>
      <w:r w:rsidR="00B625B2">
        <w:rPr>
          <w:noProof/>
        </w:rPr>
        <w:fldChar w:fldCharType="begin"/>
      </w:r>
      <w:r w:rsidR="00B625B2">
        <w:rPr>
          <w:noProof/>
        </w:rPr>
        <w:instrText xml:space="preserve"> PAGEREF _Toc193707783 \h </w:instrText>
      </w:r>
      <w:r w:rsidR="00B625B2">
        <w:rPr>
          <w:noProof/>
        </w:rPr>
      </w:r>
      <w:r w:rsidR="00B625B2">
        <w:rPr>
          <w:noProof/>
        </w:rPr>
        <w:fldChar w:fldCharType="separate"/>
      </w:r>
      <w:r w:rsidR="00B625B2">
        <w:rPr>
          <w:noProof/>
        </w:rPr>
        <w:t>1</w:t>
      </w:r>
      <w:r w:rsidR="00B625B2">
        <w:rPr>
          <w:noProof/>
        </w:rPr>
        <w:fldChar w:fldCharType="end"/>
      </w:r>
    </w:p>
    <w:p w14:paraId="67B6AA2D" w14:textId="127C0F40"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1 Motivation</w:t>
      </w:r>
      <w:r>
        <w:rPr>
          <w:noProof/>
        </w:rPr>
        <w:tab/>
      </w:r>
      <w:r>
        <w:rPr>
          <w:noProof/>
        </w:rPr>
        <w:fldChar w:fldCharType="begin"/>
      </w:r>
      <w:r>
        <w:rPr>
          <w:noProof/>
        </w:rPr>
        <w:instrText xml:space="preserve"> PAGEREF _Toc193707784 \h </w:instrText>
      </w:r>
      <w:r>
        <w:rPr>
          <w:noProof/>
        </w:rPr>
      </w:r>
      <w:r>
        <w:rPr>
          <w:noProof/>
        </w:rPr>
        <w:fldChar w:fldCharType="separate"/>
      </w:r>
      <w:r>
        <w:rPr>
          <w:noProof/>
        </w:rPr>
        <w:t>1</w:t>
      </w:r>
      <w:r>
        <w:rPr>
          <w:noProof/>
        </w:rPr>
        <w:fldChar w:fldCharType="end"/>
      </w:r>
    </w:p>
    <w:p w14:paraId="65AB6AF8" w14:textId="63E6BD6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2  Scope</w:t>
      </w:r>
      <w:r>
        <w:rPr>
          <w:noProof/>
        </w:rPr>
        <w:tab/>
      </w:r>
      <w:r>
        <w:rPr>
          <w:noProof/>
        </w:rPr>
        <w:fldChar w:fldCharType="begin"/>
      </w:r>
      <w:r>
        <w:rPr>
          <w:noProof/>
        </w:rPr>
        <w:instrText xml:space="preserve"> PAGEREF _Toc193707785 \h </w:instrText>
      </w:r>
      <w:r>
        <w:rPr>
          <w:noProof/>
        </w:rPr>
      </w:r>
      <w:r>
        <w:rPr>
          <w:noProof/>
        </w:rPr>
        <w:fldChar w:fldCharType="separate"/>
      </w:r>
      <w:r>
        <w:rPr>
          <w:noProof/>
        </w:rPr>
        <w:t>2</w:t>
      </w:r>
      <w:r>
        <w:rPr>
          <w:noProof/>
        </w:rPr>
        <w:fldChar w:fldCharType="end"/>
      </w:r>
    </w:p>
    <w:p w14:paraId="7C339823" w14:textId="051B5D6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3  Definitions, and Abbreviations.</w:t>
      </w:r>
      <w:r>
        <w:rPr>
          <w:noProof/>
        </w:rPr>
        <w:tab/>
      </w:r>
      <w:r>
        <w:rPr>
          <w:noProof/>
        </w:rPr>
        <w:fldChar w:fldCharType="begin"/>
      </w:r>
      <w:r>
        <w:rPr>
          <w:noProof/>
        </w:rPr>
        <w:instrText xml:space="preserve"> PAGEREF _Toc193707786 \h </w:instrText>
      </w:r>
      <w:r>
        <w:rPr>
          <w:noProof/>
        </w:rPr>
      </w:r>
      <w:r>
        <w:rPr>
          <w:noProof/>
        </w:rPr>
        <w:fldChar w:fldCharType="separate"/>
      </w:r>
      <w:r>
        <w:rPr>
          <w:noProof/>
        </w:rPr>
        <w:t>3</w:t>
      </w:r>
      <w:r>
        <w:rPr>
          <w:noProof/>
        </w:rPr>
        <w:fldChar w:fldCharType="end"/>
      </w:r>
    </w:p>
    <w:p w14:paraId="62607411" w14:textId="7095BA3B"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2.  The Overall Description</w:t>
      </w:r>
      <w:r>
        <w:rPr>
          <w:noProof/>
        </w:rPr>
        <w:tab/>
      </w:r>
      <w:r>
        <w:rPr>
          <w:noProof/>
        </w:rPr>
        <w:fldChar w:fldCharType="begin"/>
      </w:r>
      <w:r>
        <w:rPr>
          <w:noProof/>
        </w:rPr>
        <w:instrText xml:space="preserve"> PAGEREF _Toc193707787 \h </w:instrText>
      </w:r>
      <w:r>
        <w:rPr>
          <w:noProof/>
        </w:rPr>
      </w:r>
      <w:r>
        <w:rPr>
          <w:noProof/>
        </w:rPr>
        <w:fldChar w:fldCharType="separate"/>
      </w:r>
      <w:r>
        <w:rPr>
          <w:noProof/>
        </w:rPr>
        <w:t>3</w:t>
      </w:r>
      <w:r>
        <w:rPr>
          <w:noProof/>
        </w:rPr>
        <w:fldChar w:fldCharType="end"/>
      </w:r>
    </w:p>
    <w:p w14:paraId="2951AC09" w14:textId="34703BB9"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1  Product Overview and Functionalities</w:t>
      </w:r>
      <w:r>
        <w:rPr>
          <w:noProof/>
        </w:rPr>
        <w:tab/>
      </w:r>
      <w:r>
        <w:rPr>
          <w:noProof/>
        </w:rPr>
        <w:fldChar w:fldCharType="begin"/>
      </w:r>
      <w:r>
        <w:rPr>
          <w:noProof/>
        </w:rPr>
        <w:instrText xml:space="preserve"> PAGEREF _Toc193707788 \h </w:instrText>
      </w:r>
      <w:r>
        <w:rPr>
          <w:noProof/>
        </w:rPr>
      </w:r>
      <w:r>
        <w:rPr>
          <w:noProof/>
        </w:rPr>
        <w:fldChar w:fldCharType="separate"/>
      </w:r>
      <w:r>
        <w:rPr>
          <w:noProof/>
        </w:rPr>
        <w:t>3</w:t>
      </w:r>
      <w:r>
        <w:rPr>
          <w:noProof/>
        </w:rPr>
        <w:fldChar w:fldCharType="end"/>
      </w:r>
    </w:p>
    <w:p w14:paraId="3D419269" w14:textId="2389924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3 Constraints and Assumptions</w:t>
      </w:r>
      <w:r>
        <w:rPr>
          <w:noProof/>
        </w:rPr>
        <w:tab/>
      </w:r>
      <w:r>
        <w:rPr>
          <w:noProof/>
        </w:rPr>
        <w:fldChar w:fldCharType="begin"/>
      </w:r>
      <w:r>
        <w:rPr>
          <w:noProof/>
        </w:rPr>
        <w:instrText xml:space="preserve"> PAGEREF _Toc193707789 \h </w:instrText>
      </w:r>
      <w:r>
        <w:rPr>
          <w:noProof/>
        </w:rPr>
      </w:r>
      <w:r>
        <w:rPr>
          <w:noProof/>
        </w:rPr>
        <w:fldChar w:fldCharType="separate"/>
      </w:r>
      <w:r>
        <w:rPr>
          <w:noProof/>
        </w:rPr>
        <w:t>5</w:t>
      </w:r>
      <w:r>
        <w:rPr>
          <w:noProof/>
        </w:rPr>
        <w:fldChar w:fldCharType="end"/>
      </w:r>
    </w:p>
    <w:p w14:paraId="179AA861" w14:textId="2AC5F5E0"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3.  System Requirements</w:t>
      </w:r>
      <w:r>
        <w:rPr>
          <w:noProof/>
        </w:rPr>
        <w:tab/>
      </w:r>
      <w:r>
        <w:rPr>
          <w:noProof/>
        </w:rPr>
        <w:fldChar w:fldCharType="begin"/>
      </w:r>
      <w:r>
        <w:rPr>
          <w:noProof/>
        </w:rPr>
        <w:instrText xml:space="preserve"> PAGEREF _Toc193707790 \h </w:instrText>
      </w:r>
      <w:r>
        <w:rPr>
          <w:noProof/>
        </w:rPr>
      </w:r>
      <w:r>
        <w:rPr>
          <w:noProof/>
        </w:rPr>
        <w:fldChar w:fldCharType="separate"/>
      </w:r>
      <w:r>
        <w:rPr>
          <w:noProof/>
        </w:rPr>
        <w:t>6</w:t>
      </w:r>
      <w:r>
        <w:rPr>
          <w:noProof/>
        </w:rPr>
        <w:fldChar w:fldCharType="end"/>
      </w:r>
    </w:p>
    <w:p w14:paraId="233A49BC" w14:textId="256655D1"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1 External Interface Requirements</w:t>
      </w:r>
      <w:r>
        <w:rPr>
          <w:noProof/>
        </w:rPr>
        <w:tab/>
      </w:r>
      <w:r>
        <w:rPr>
          <w:noProof/>
        </w:rPr>
        <w:fldChar w:fldCharType="begin"/>
      </w:r>
      <w:r>
        <w:rPr>
          <w:noProof/>
        </w:rPr>
        <w:instrText xml:space="preserve"> PAGEREF _Toc193707791 \h </w:instrText>
      </w:r>
      <w:r>
        <w:rPr>
          <w:noProof/>
        </w:rPr>
      </w:r>
      <w:r>
        <w:rPr>
          <w:noProof/>
        </w:rPr>
        <w:fldChar w:fldCharType="separate"/>
      </w:r>
      <w:r>
        <w:rPr>
          <w:noProof/>
        </w:rPr>
        <w:t>7</w:t>
      </w:r>
      <w:r>
        <w:rPr>
          <w:noProof/>
        </w:rPr>
        <w:fldChar w:fldCharType="end"/>
      </w:r>
    </w:p>
    <w:p w14:paraId="0E2B897E" w14:textId="60C9CB87"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2 Functional Requirements</w:t>
      </w:r>
      <w:r>
        <w:rPr>
          <w:noProof/>
        </w:rPr>
        <w:tab/>
      </w:r>
      <w:r>
        <w:rPr>
          <w:noProof/>
        </w:rPr>
        <w:fldChar w:fldCharType="begin"/>
      </w:r>
      <w:r>
        <w:rPr>
          <w:noProof/>
        </w:rPr>
        <w:instrText xml:space="preserve"> PAGEREF _Toc193707792 \h </w:instrText>
      </w:r>
      <w:r>
        <w:rPr>
          <w:noProof/>
        </w:rPr>
      </w:r>
      <w:r>
        <w:rPr>
          <w:noProof/>
        </w:rPr>
        <w:fldChar w:fldCharType="separate"/>
      </w:r>
      <w:r>
        <w:rPr>
          <w:noProof/>
        </w:rPr>
        <w:t>7</w:t>
      </w:r>
      <w:r>
        <w:rPr>
          <w:noProof/>
        </w:rPr>
        <w:fldChar w:fldCharType="end"/>
      </w:r>
    </w:p>
    <w:p w14:paraId="3746523C" w14:textId="4B82262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3 Use Cases</w:t>
      </w:r>
      <w:r>
        <w:rPr>
          <w:noProof/>
        </w:rPr>
        <w:tab/>
      </w:r>
      <w:r>
        <w:rPr>
          <w:noProof/>
        </w:rPr>
        <w:fldChar w:fldCharType="begin"/>
      </w:r>
      <w:r>
        <w:rPr>
          <w:noProof/>
        </w:rPr>
        <w:instrText xml:space="preserve"> PAGEREF _Toc193707793 \h </w:instrText>
      </w:r>
      <w:r>
        <w:rPr>
          <w:noProof/>
        </w:rPr>
      </w:r>
      <w:r>
        <w:rPr>
          <w:noProof/>
        </w:rPr>
        <w:fldChar w:fldCharType="separate"/>
      </w:r>
      <w:r>
        <w:rPr>
          <w:noProof/>
        </w:rPr>
        <w:t>9</w:t>
      </w:r>
      <w:r>
        <w:rPr>
          <w:noProof/>
        </w:rPr>
        <w:fldChar w:fldCharType="end"/>
      </w:r>
    </w:p>
    <w:p w14:paraId="1FCD88C3" w14:textId="377AD1DC"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4 Non-Functional Requirements</w:t>
      </w:r>
      <w:r>
        <w:rPr>
          <w:noProof/>
        </w:rPr>
        <w:tab/>
      </w:r>
      <w:r>
        <w:rPr>
          <w:noProof/>
        </w:rPr>
        <w:fldChar w:fldCharType="begin"/>
      </w:r>
      <w:r>
        <w:rPr>
          <w:noProof/>
        </w:rPr>
        <w:instrText xml:space="preserve"> PAGEREF _Toc193707794 \h </w:instrText>
      </w:r>
      <w:r>
        <w:rPr>
          <w:noProof/>
        </w:rPr>
      </w:r>
      <w:r>
        <w:rPr>
          <w:noProof/>
        </w:rPr>
        <w:fldChar w:fldCharType="separate"/>
      </w:r>
      <w:r>
        <w:rPr>
          <w:noProof/>
        </w:rPr>
        <w:t>9</w:t>
      </w:r>
      <w:r>
        <w:rPr>
          <w:noProof/>
        </w:rPr>
        <w:fldChar w:fldCharType="end"/>
      </w:r>
    </w:p>
    <w:p w14:paraId="2F0E82FB" w14:textId="2B0466D3"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3707783"/>
      <w:r w:rsidRPr="00237B8F">
        <w:rPr>
          <w:rFonts w:cs="Arial"/>
          <w:sz w:val="28"/>
          <w:szCs w:val="18"/>
        </w:rPr>
        <w:lastRenderedPageBreak/>
        <w:t>1.  Introduction</w:t>
      </w:r>
      <w:bookmarkEnd w:id="2"/>
      <w:r w:rsidRPr="00237B8F">
        <w:rPr>
          <w:rFonts w:cs="Arial"/>
          <w:sz w:val="28"/>
          <w:szCs w:val="18"/>
        </w:rPr>
        <w:t xml:space="preserve">  </w:t>
      </w:r>
    </w:p>
    <w:p w14:paraId="29FAC1BC"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Software Requirements Specification (SRS) document outlines the scope, objectives, and functional requirements for a new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n internal application used within Swisscom to manage and track business travel day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enables employees to work from an international office for up to 10 days per year, with Swisscom covering travel and accommodation costs. To ensure compliance with legal regulations, each tribe (a group of multiple teams) is limited to a maximum of 180 travel days per year. The reviewer (admin) of a tribe is responsible for opening these 180 days in the system and approving employee travel requests.</w:t>
      </w:r>
    </w:p>
    <w:p w14:paraId="13E71D25" w14:textId="53E10E0D"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lacks a mechanism to track whether the allocated Open Days are used. This results in inefficiencies such as unused travel days that are not reallocated and a lack of visibility for reviewers and administrators regarding travel day utilization. The goal of this project is to develop a system that tracks Open Days usage and provides this information in an admin panel, allowing reviewers and administrators to:</w:t>
      </w:r>
    </w:p>
    <w:p w14:paraId="2455D1BC"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View which days have been used and which are still available.</w:t>
      </w:r>
    </w:p>
    <w:p w14:paraId="0B5BE31B"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use or redistribute unused travel days.</w:t>
      </w:r>
    </w:p>
    <w:p w14:paraId="5F243310"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timize travel day planning and allocation.</w:t>
      </w:r>
    </w:p>
    <w:p w14:paraId="0AC7C5C2"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travel day bookings will continue to be managed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but this new feature must ensure that reviewers have clear visibility into employee</w:t>
      </w:r>
      <w:r w:rsidRPr="00237B8F">
        <w:rPr>
          <w:rFonts w:ascii="Arial" w:hAnsi="Arial" w:cs="Arial"/>
          <w:b/>
          <w:bCs/>
          <w:color w:val="000000"/>
          <w:sz w:val="22"/>
          <w:szCs w:val="22"/>
        </w:rPr>
        <w:t xml:space="preserve"> </w:t>
      </w:r>
      <w:r w:rsidRPr="00237B8F">
        <w:rPr>
          <w:rFonts w:ascii="Arial" w:hAnsi="Arial" w:cs="Arial"/>
          <w:color w:val="000000"/>
          <w:sz w:val="22"/>
          <w:szCs w:val="22"/>
        </w:rPr>
        <w:t>bookings and travel day usage.</w:t>
      </w:r>
    </w:p>
    <w:p w14:paraId="2F3DB775" w14:textId="49F74C04" w:rsidR="00455466" w:rsidRPr="00237B8F" w:rsidRDefault="00237B8F" w:rsidP="00500A2A">
      <w:pPr>
        <w:pStyle w:val="Heading2"/>
        <w:rPr>
          <w:rFonts w:cs="Arial"/>
          <w:sz w:val="22"/>
          <w:szCs w:val="18"/>
        </w:rPr>
      </w:pPr>
      <w:bookmarkStart w:id="3" w:name="_Toc193707784"/>
      <w:r w:rsidRPr="00237B8F">
        <w:rPr>
          <w:rFonts w:cs="Arial"/>
          <w:sz w:val="22"/>
          <w:szCs w:val="18"/>
        </w:rPr>
        <w:t>1.1 Motivation</w:t>
      </w:r>
      <w:bookmarkEnd w:id="3"/>
      <w:r w:rsidR="00455466" w:rsidRPr="00237B8F">
        <w:rPr>
          <w:rFonts w:cs="Arial"/>
          <w:sz w:val="22"/>
          <w:szCs w:val="18"/>
        </w:rPr>
        <w:t xml:space="preserve">  </w:t>
      </w:r>
    </w:p>
    <w:p w14:paraId="0B51F9B2"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Open Days Tracking feature is designed to enhance the functionality of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by providing administrators with a way to monitor the utilization of Open Days. 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administrators to schedule Open Days, which are designated days when employees or teams are permitted to travel. However, there is no existing mechanism to track whether these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This lack of visibility creates inefficiencies in travel planning, as administrators cannot determine whether the allocated travel days are effectively utilized.</w:t>
      </w:r>
    </w:p>
    <w:p w14:paraId="62E4EA7E"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Without this feature, several problems arise:</w:t>
      </w:r>
    </w:p>
    <w:p w14:paraId="0304D2E5"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ack of visibility:</w:t>
      </w:r>
      <w:r w:rsidRPr="00237B8F">
        <w:rPr>
          <w:rFonts w:ascii="Arial" w:hAnsi="Arial" w:cs="Arial"/>
          <w:color w:val="000000"/>
          <w:sz w:val="22"/>
          <w:szCs w:val="22"/>
        </w:rPr>
        <w:t> Administrators do not have insight into whether Open Days were used, making it difficult to assess travel patterns.</w:t>
      </w:r>
    </w:p>
    <w:p w14:paraId="6B1B5CFA"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source misallocation:</w:t>
      </w:r>
      <w:r w:rsidRPr="00237B8F">
        <w:rPr>
          <w:rFonts w:ascii="Arial" w:hAnsi="Arial" w:cs="Arial"/>
          <w:color w:val="000000"/>
          <w:sz w:val="22"/>
          <w:szCs w:val="22"/>
        </w:rPr>
        <w:t> Since unused travel days go untracked, organizations may allocate travel resources inefficiently.</w:t>
      </w:r>
    </w:p>
    <w:p w14:paraId="13CACF19"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imited data-driven decision-making:</w:t>
      </w:r>
      <w:r w:rsidRPr="00237B8F">
        <w:rPr>
          <w:rFonts w:ascii="Arial" w:hAnsi="Arial" w:cs="Arial"/>
          <w:color w:val="000000"/>
          <w:sz w:val="22"/>
          <w:szCs w:val="22"/>
        </w:rPr>
        <w:t> Without tracking, administrators cannot optimize travel day allocation based on real usage data.</w:t>
      </w:r>
    </w:p>
    <w:p w14:paraId="6677A841"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aimed at improving transparency, efficiency, and planning within the organization’s travel management system. By tracking Open Days, administrators can make </w:t>
      </w:r>
      <w:r w:rsidRPr="00237B8F">
        <w:rPr>
          <w:rFonts w:ascii="Arial" w:hAnsi="Arial" w:cs="Arial"/>
          <w:color w:val="000000"/>
          <w:sz w:val="22"/>
          <w:szCs w:val="22"/>
        </w:rPr>
        <w:lastRenderedPageBreak/>
        <w:t>better-informed decisions, ensuring that travel days are not wasted and can be reallocated when necessary.</w:t>
      </w:r>
    </w:p>
    <w:p w14:paraId="177EABF8"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intended audience for this document includes:</w:t>
      </w:r>
    </w:p>
    <w:p w14:paraId="71980136"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roduct owners and stakeholders,</w:t>
      </w:r>
      <w:r w:rsidRPr="00237B8F">
        <w:rPr>
          <w:rFonts w:ascii="Arial" w:hAnsi="Arial" w:cs="Arial"/>
          <w:color w:val="000000"/>
          <w:sz w:val="22"/>
          <w:szCs w:val="22"/>
        </w:rPr>
        <w:t> who need to ensure that the feature aligns with business objectives and contributes to improved resource management.</w:t>
      </w:r>
    </w:p>
    <w:p w14:paraId="6F7376B1"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evelopers and engineers,</w:t>
      </w:r>
      <w:r w:rsidRPr="00237B8F">
        <w:rPr>
          <w:rFonts w:ascii="Arial" w:hAnsi="Arial" w:cs="Arial"/>
          <w:color w:val="000000"/>
          <w:sz w:val="22"/>
          <w:szCs w:val="22"/>
        </w:rPr>
        <w:t xml:space="preserve"> who will be responsible for designing and implementing the new functionality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B9D4ABA" w14:textId="2E613C54" w:rsidR="00766C40" w:rsidRPr="00237B8F" w:rsidRDefault="00766C40" w:rsidP="533CEA03">
      <w:pPr>
        <w:numPr>
          <w:ilvl w:val="0"/>
          <w:numId w:val="14"/>
        </w:numPr>
        <w:spacing w:before="100" w:beforeAutospacing="1" w:after="100" w:afterAutospacing="1"/>
        <w:rPr>
          <w:rFonts w:ascii="Arial" w:hAnsi="Arial" w:cs="Arial"/>
          <w:color w:val="000000"/>
          <w:sz w:val="22"/>
          <w:szCs w:val="22"/>
        </w:rPr>
      </w:pPr>
      <w:r w:rsidRPr="533CEA03">
        <w:rPr>
          <w:rFonts w:ascii="Arial" w:hAnsi="Arial" w:cs="Arial"/>
          <w:b/>
          <w:bCs/>
          <w:color w:val="000000" w:themeColor="text1"/>
          <w:sz w:val="22"/>
          <w:szCs w:val="22"/>
        </w:rPr>
        <w:t>Testers,</w:t>
      </w:r>
      <w:r w:rsidRPr="533CEA03">
        <w:rPr>
          <w:rFonts w:ascii="Arial" w:hAnsi="Arial" w:cs="Arial"/>
          <w:color w:val="000000" w:themeColor="text1"/>
          <w:sz w:val="22"/>
          <w:szCs w:val="22"/>
        </w:rPr>
        <w:t> who must validate that the feature meets the defined requirements and functions correctly.</w:t>
      </w:r>
    </w:p>
    <w:p w14:paraId="1C48A71A"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System administrators,</w:t>
      </w:r>
      <w:r w:rsidRPr="00237B8F">
        <w:rPr>
          <w:rFonts w:ascii="Arial" w:hAnsi="Arial" w:cs="Arial"/>
          <w:color w:val="000000"/>
          <w:sz w:val="22"/>
          <w:szCs w:val="22"/>
        </w:rPr>
        <w:t> who will manage and oversee the feature’s usage within the organization.</w:t>
      </w:r>
    </w:p>
    <w:p w14:paraId="249ED46A" w14:textId="77777777" w:rsidR="00455466" w:rsidRPr="00237B8F" w:rsidRDefault="00455466" w:rsidP="00500A2A">
      <w:pPr>
        <w:pStyle w:val="Heading2"/>
        <w:rPr>
          <w:rFonts w:cs="Arial"/>
          <w:sz w:val="22"/>
          <w:szCs w:val="18"/>
        </w:rPr>
      </w:pPr>
      <w:bookmarkStart w:id="4" w:name="_Toc193707785"/>
      <w:proofErr w:type="gramStart"/>
      <w:r w:rsidRPr="00237B8F">
        <w:rPr>
          <w:rFonts w:cs="Arial"/>
          <w:sz w:val="22"/>
          <w:szCs w:val="18"/>
        </w:rPr>
        <w:t>1.2  Scope</w:t>
      </w:r>
      <w:bookmarkEnd w:id="4"/>
      <w:proofErr w:type="gramEnd"/>
      <w:r w:rsidRPr="00237B8F">
        <w:rPr>
          <w:rFonts w:cs="Arial"/>
          <w:sz w:val="22"/>
          <w:szCs w:val="18"/>
        </w:rPr>
        <w:t xml:space="preserve"> </w:t>
      </w:r>
    </w:p>
    <w:p w14:paraId="05C9DB78" w14:textId="2A8893B8"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new feature will introduce tracking and reporting capabilities for Open Days, ensuring that administrators have a clear overview of whether scheduled travel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xml:space="preserve">. The system will allow administrators to </w:t>
      </w:r>
      <w:r w:rsidR="00D940FC" w:rsidRPr="00237B8F">
        <w:rPr>
          <w:rFonts w:ascii="Arial" w:hAnsi="Arial" w:cs="Arial"/>
          <w:color w:val="000000"/>
          <w:sz w:val="22"/>
          <w:szCs w:val="22"/>
        </w:rPr>
        <w:t xml:space="preserve">see whether an open travel day was used or </w:t>
      </w:r>
      <w:r w:rsidR="00DC77F2" w:rsidRPr="00237B8F">
        <w:rPr>
          <w:rFonts w:ascii="Arial" w:hAnsi="Arial" w:cs="Arial"/>
          <w:color w:val="000000"/>
          <w:sz w:val="22"/>
          <w:szCs w:val="22"/>
        </w:rPr>
        <w:t>not and</w:t>
      </w:r>
      <w:r w:rsidRPr="00237B8F">
        <w:rPr>
          <w:rFonts w:ascii="Arial" w:hAnsi="Arial" w:cs="Arial"/>
          <w:color w:val="000000"/>
          <w:sz w:val="22"/>
          <w:szCs w:val="22"/>
        </w:rPr>
        <w:t xml:space="preserve"> provide the ability to reallocate unused travel days when necessary. These capabilities will improve the efficiency of travel planning and enable organizations to optimize their resource allocation.</w:t>
      </w:r>
    </w:p>
    <w:p w14:paraId="2BF5462A"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include the following functionalities:</w:t>
      </w:r>
    </w:p>
    <w:p w14:paraId="7B917C3E" w14:textId="369828C6"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Tracking of Open Days usage,</w:t>
      </w:r>
      <w:r w:rsidRPr="00237B8F">
        <w:rPr>
          <w:rFonts w:ascii="Arial" w:hAnsi="Arial" w:cs="Arial"/>
          <w:color w:val="000000"/>
          <w:sz w:val="22"/>
          <w:szCs w:val="22"/>
        </w:rPr>
        <w:t xml:space="preserve"> enabling administrators </w:t>
      </w:r>
      <w:r w:rsidR="00E70936" w:rsidRPr="00237B8F">
        <w:rPr>
          <w:rFonts w:ascii="Arial" w:hAnsi="Arial" w:cs="Arial"/>
          <w:color w:val="000000"/>
          <w:sz w:val="22"/>
          <w:szCs w:val="22"/>
        </w:rPr>
        <w:t>to see whether an open day has been used</w:t>
      </w:r>
      <w:r w:rsidR="001A4E92" w:rsidRPr="00237B8F">
        <w:rPr>
          <w:rFonts w:ascii="Arial" w:hAnsi="Arial" w:cs="Arial"/>
          <w:color w:val="000000"/>
          <w:sz w:val="22"/>
          <w:szCs w:val="22"/>
        </w:rPr>
        <w:t xml:space="preserve"> by someone</w:t>
      </w:r>
      <w:r w:rsidR="00E70936" w:rsidRPr="00237B8F">
        <w:rPr>
          <w:rFonts w:ascii="Arial" w:hAnsi="Arial" w:cs="Arial"/>
          <w:color w:val="000000"/>
          <w:sz w:val="22"/>
          <w:szCs w:val="22"/>
        </w:rPr>
        <w:t xml:space="preserve"> or not.</w:t>
      </w:r>
    </w:p>
    <w:p w14:paraId="17583F33" w14:textId="2E0D9594"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porting capabilities,</w:t>
      </w:r>
      <w:r w:rsidRPr="00237B8F">
        <w:rPr>
          <w:rFonts w:ascii="Arial" w:hAnsi="Arial" w:cs="Arial"/>
          <w:color w:val="000000"/>
          <w:sz w:val="22"/>
          <w:szCs w:val="22"/>
        </w:rPr>
        <w:t> allowing administrators to view utilized and unused travel days.</w:t>
      </w:r>
    </w:p>
    <w:p w14:paraId="2F7D57E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allocation functionality,</w:t>
      </w:r>
      <w:r w:rsidRPr="00237B8F">
        <w:rPr>
          <w:rFonts w:ascii="Arial" w:hAnsi="Arial" w:cs="Arial"/>
          <w:color w:val="000000"/>
          <w:sz w:val="22"/>
          <w:szCs w:val="22"/>
        </w:rPr>
        <w:t> providing the ability to redistribute unused travel days based on need.</w:t>
      </w:r>
    </w:p>
    <w:p w14:paraId="76A2F51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Improved planning and transparency,</w:t>
      </w:r>
      <w:r w:rsidRPr="00237B8F">
        <w:rPr>
          <w:rFonts w:ascii="Arial" w:hAnsi="Arial" w:cs="Arial"/>
          <w:color w:val="000000"/>
          <w:sz w:val="22"/>
          <w:szCs w:val="22"/>
        </w:rPr>
        <w:t> giving organizations data-driven insights into their travel day usage.</w:t>
      </w:r>
    </w:p>
    <w:p w14:paraId="64A24774"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However, the feature will </w:t>
      </w:r>
      <w:r w:rsidRPr="00237B8F">
        <w:rPr>
          <w:rFonts w:ascii="Arial" w:hAnsi="Arial" w:cs="Arial"/>
          <w:b/>
          <w:bCs/>
          <w:color w:val="000000"/>
          <w:sz w:val="22"/>
          <w:szCs w:val="22"/>
        </w:rPr>
        <w:t>not</w:t>
      </w:r>
      <w:r w:rsidRPr="00237B8F">
        <w:rPr>
          <w:rFonts w:ascii="Arial" w:hAnsi="Arial" w:cs="Arial"/>
          <w:color w:val="000000"/>
          <w:sz w:val="22"/>
          <w:szCs w:val="22"/>
        </w:rPr>
        <w:t> include:</w:t>
      </w:r>
    </w:p>
    <w:p w14:paraId="409C18F6"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Automated rescheduling:</w:t>
      </w:r>
      <w:r w:rsidRPr="00237B8F">
        <w:rPr>
          <w:rFonts w:ascii="Arial" w:hAnsi="Arial" w:cs="Arial"/>
          <w:color w:val="000000"/>
          <w:sz w:val="22"/>
          <w:szCs w:val="22"/>
        </w:rPr>
        <w:t> While administrators can reallocate unused days, the system will not automatically reassign them.</w:t>
      </w:r>
    </w:p>
    <w:p w14:paraId="3F767DD1"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olicy enforcement:</w:t>
      </w:r>
      <w:r w:rsidRPr="00237B8F">
        <w:rPr>
          <w:rFonts w:ascii="Arial" w:hAnsi="Arial" w:cs="Arial"/>
          <w:color w:val="000000"/>
          <w:sz w:val="22"/>
          <w:szCs w:val="22"/>
        </w:rPr>
        <w:t> The feature will provide visibility into travel day usage but will not enforce travel compliance policies.</w:t>
      </w:r>
    </w:p>
    <w:p w14:paraId="3FC59CB5"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Future travel forecasting:</w:t>
      </w:r>
      <w:r w:rsidRPr="00237B8F">
        <w:rPr>
          <w:rFonts w:ascii="Arial" w:hAnsi="Arial" w:cs="Arial"/>
          <w:color w:val="000000"/>
          <w:sz w:val="22"/>
          <w:szCs w:val="22"/>
        </w:rPr>
        <w:t> The system will only track past and current Open Days but will not predict future travel needs.</w:t>
      </w:r>
    </w:p>
    <w:p w14:paraId="1B19A72B"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expected to be developed and implemented within a defined timeline, ensuring that it integrates smoothly in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without disrupting existing functionalities. Data tracking will be restricted to Open Days within an organization to maintain compliance with internal policies and data privacy regulations.</w:t>
      </w:r>
    </w:p>
    <w:p w14:paraId="65DEFCB2" w14:textId="77777777" w:rsidR="00455466" w:rsidRPr="00237B8F" w:rsidRDefault="00455466" w:rsidP="00500A2A">
      <w:pPr>
        <w:pStyle w:val="Heading2"/>
        <w:rPr>
          <w:rFonts w:cs="Arial"/>
          <w:sz w:val="22"/>
          <w:szCs w:val="18"/>
        </w:rPr>
      </w:pPr>
      <w:bookmarkStart w:id="5" w:name="_Toc193707786"/>
      <w:proofErr w:type="gramStart"/>
      <w:r w:rsidRPr="00237B8F">
        <w:rPr>
          <w:rFonts w:cs="Arial"/>
          <w:sz w:val="22"/>
          <w:szCs w:val="18"/>
        </w:rPr>
        <w:lastRenderedPageBreak/>
        <w:t>1.3  Definitions</w:t>
      </w:r>
      <w:proofErr w:type="gramEnd"/>
      <w:r w:rsidRPr="00237B8F">
        <w:rPr>
          <w:rFonts w:cs="Arial"/>
          <w:sz w:val="22"/>
          <w:szCs w:val="18"/>
        </w:rPr>
        <w:t>,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3C5D388E" w14:textId="77777777" w:rsidR="00487FEE" w:rsidRPr="00237B8F" w:rsidRDefault="00487FEE" w:rsidP="00487FEE">
      <w:pPr>
        <w:pStyle w:val="NormalWeb"/>
        <w:numPr>
          <w:ilvl w:val="0"/>
          <w:numId w:val="43"/>
        </w:numPr>
        <w:rPr>
          <w:rFonts w:ascii="Arial" w:hAnsi="Arial" w:cs="Arial"/>
          <w:color w:val="000000"/>
          <w:sz w:val="22"/>
          <w:szCs w:val="22"/>
        </w:rPr>
      </w:pPr>
      <w:r w:rsidRPr="00237B8F">
        <w:rPr>
          <w:rStyle w:val="Strong"/>
          <w:rFonts w:ascii="Arial" w:hAnsi="Arial" w:cs="Arial"/>
          <w:color w:val="000000"/>
          <w:sz w:val="22"/>
          <w:szCs w:val="22"/>
        </w:rPr>
        <w:t>Open Day</w:t>
      </w:r>
      <w:r w:rsidRPr="00237B8F">
        <w:rPr>
          <w:rStyle w:val="apple-converted-space"/>
          <w:rFonts w:ascii="Arial" w:hAnsi="Arial" w:cs="Arial"/>
          <w:color w:val="000000"/>
          <w:sz w:val="22"/>
          <w:szCs w:val="22"/>
        </w:rPr>
        <w:t> </w:t>
      </w:r>
      <w:r w:rsidRPr="00237B8F">
        <w:rPr>
          <w:rFonts w:ascii="Arial" w:hAnsi="Arial" w:cs="Arial"/>
          <w:color w:val="000000"/>
          <w:sz w:val="22"/>
          <w:szCs w:val="22"/>
        </w:rPr>
        <w:t>– A designated day within</w:t>
      </w:r>
      <w:r w:rsidRPr="00237B8F">
        <w:rPr>
          <w:rStyle w:val="apple-converted-space"/>
          <w:rFonts w:ascii="Arial" w:hAnsi="Arial" w:cs="Arial"/>
          <w:color w:val="000000"/>
          <w:sz w:val="22"/>
          <w:szCs w:val="22"/>
        </w:rPr>
        <w:t> </w:t>
      </w: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when employees are allowed to travel and work from an international office. These days are allocated at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ribe level</w:t>
      </w:r>
      <w:r w:rsidRPr="00237B8F">
        <w:rPr>
          <w:rStyle w:val="apple-converted-space"/>
          <w:rFonts w:ascii="Arial" w:hAnsi="Arial" w:cs="Arial"/>
          <w:color w:val="000000"/>
          <w:sz w:val="22"/>
          <w:szCs w:val="22"/>
        </w:rPr>
        <w:t> </w:t>
      </w:r>
      <w:r w:rsidRPr="00237B8F">
        <w:rPr>
          <w:rFonts w:ascii="Arial" w:hAnsi="Arial" w:cs="Arial"/>
          <w:color w:val="000000"/>
          <w:sz w:val="22"/>
          <w:szCs w:val="22"/>
        </w:rPr>
        <w:t>(a group of multiple teams) and must be approved by an administrator. Open Days can have different statuses, including:</w:t>
      </w:r>
    </w:p>
    <w:p w14:paraId="28C0BBDE"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tilized for an employee’s travel.</w:t>
      </w:r>
    </w:p>
    <w:p w14:paraId="04F3EB4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n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not utilized and remains unclaimed.</w:t>
      </w:r>
    </w:p>
    <w:p w14:paraId="1C94A13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Reallocat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nused and has been reassigned for future use.</w:t>
      </w:r>
    </w:p>
    <w:p w14:paraId="0CF864FD" w14:textId="59E2BE9F"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Tribe</w:t>
      </w:r>
      <w:r w:rsidR="1C9FF4CB" w:rsidRPr="533CEA03">
        <w:rPr>
          <w:rStyle w:val="Strong"/>
          <w:rFonts w:ascii="Arial" w:hAnsi="Arial" w:cs="Arial"/>
          <w:color w:val="000000" w:themeColor="text1"/>
          <w:sz w:val="22"/>
          <w:szCs w:val="22"/>
        </w:rPr>
        <w:t>/Unit</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group of multiple teams within Swisscom that share a pool of Open Days. Each tribe is assigned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maximum of 180 Open Days per year</w:t>
      </w:r>
      <w:r w:rsidRPr="533CEA03">
        <w:rPr>
          <w:rFonts w:ascii="Arial" w:hAnsi="Arial" w:cs="Arial"/>
          <w:color w:val="000000" w:themeColor="text1"/>
          <w:sz w:val="22"/>
          <w:szCs w:val="22"/>
        </w:rPr>
        <w:t>, which are managed by an administrator (reviewer).</w:t>
      </w:r>
    </w:p>
    <w:p w14:paraId="3046FA61" w14:textId="019DA914"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Reviewer (Admin)</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designated</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administrator</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responsible for managing </w:t>
      </w:r>
      <w:r w:rsidR="2E23B2E9" w:rsidRPr="533CEA03">
        <w:rPr>
          <w:rFonts w:ascii="Arial" w:hAnsi="Arial" w:cs="Arial"/>
          <w:color w:val="000000" w:themeColor="text1"/>
          <w:sz w:val="22"/>
          <w:szCs w:val="22"/>
        </w:rPr>
        <w:t>o</w:t>
      </w:r>
      <w:r w:rsidRPr="533CEA03">
        <w:rPr>
          <w:rFonts w:ascii="Arial" w:hAnsi="Arial" w:cs="Arial"/>
          <w:color w:val="000000" w:themeColor="text1"/>
          <w:sz w:val="22"/>
          <w:szCs w:val="22"/>
        </w:rPr>
        <w:t xml:space="preserve">pen </w:t>
      </w:r>
      <w:r w:rsidR="21E823D6" w:rsidRPr="533CEA03">
        <w:rPr>
          <w:rFonts w:ascii="Arial" w:hAnsi="Arial" w:cs="Arial"/>
          <w:color w:val="000000" w:themeColor="text1"/>
          <w:sz w:val="22"/>
          <w:szCs w:val="22"/>
        </w:rPr>
        <w:t>d</w:t>
      </w:r>
      <w:r w:rsidRPr="533CEA03">
        <w:rPr>
          <w:rFonts w:ascii="Arial" w:hAnsi="Arial" w:cs="Arial"/>
          <w:color w:val="000000" w:themeColor="text1"/>
          <w:sz w:val="22"/>
          <w:szCs w:val="22"/>
        </w:rPr>
        <w:t>ays within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tribe</w:t>
      </w:r>
      <w:r w:rsidRPr="533CEA03">
        <w:rPr>
          <w:rFonts w:ascii="Arial" w:hAnsi="Arial" w:cs="Arial"/>
          <w:color w:val="000000" w:themeColor="text1"/>
          <w:sz w:val="22"/>
          <w:szCs w:val="22"/>
        </w:rPr>
        <w:t>. The reviewer has permissions to</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open, track, and reallocate </w:t>
      </w:r>
      <w:r w:rsidR="1F3E900D" w:rsidRPr="533CEA03">
        <w:rPr>
          <w:rStyle w:val="Strong"/>
          <w:rFonts w:ascii="Arial" w:hAnsi="Arial" w:cs="Arial"/>
          <w:b w:val="0"/>
          <w:bCs w:val="0"/>
          <w:color w:val="000000" w:themeColor="text1"/>
          <w:sz w:val="22"/>
          <w:szCs w:val="22"/>
        </w:rPr>
        <w:t>o</w:t>
      </w:r>
      <w:r w:rsidRPr="533CEA03">
        <w:rPr>
          <w:rStyle w:val="Strong"/>
          <w:rFonts w:ascii="Arial" w:hAnsi="Arial" w:cs="Arial"/>
          <w:b w:val="0"/>
          <w:bCs w:val="0"/>
          <w:color w:val="000000" w:themeColor="text1"/>
          <w:sz w:val="22"/>
          <w:szCs w:val="22"/>
        </w:rPr>
        <w:t>pen</w:t>
      </w:r>
      <w:r w:rsidRPr="533CEA03">
        <w:rPr>
          <w:rStyle w:val="Strong"/>
          <w:rFonts w:ascii="Arial" w:hAnsi="Arial" w:cs="Arial"/>
          <w:color w:val="000000" w:themeColor="text1"/>
          <w:sz w:val="22"/>
          <w:szCs w:val="22"/>
        </w:rPr>
        <w:t xml:space="preserve"> </w:t>
      </w:r>
      <w:r w:rsidR="565435C9" w:rsidRPr="533CEA03">
        <w:rPr>
          <w:rStyle w:val="Strong"/>
          <w:rFonts w:ascii="Arial" w:hAnsi="Arial" w:cs="Arial"/>
          <w:b w:val="0"/>
          <w:bCs w:val="0"/>
          <w:color w:val="000000" w:themeColor="text1"/>
          <w:sz w:val="22"/>
          <w:szCs w:val="22"/>
        </w:rPr>
        <w:t>d</w:t>
      </w:r>
      <w:r w:rsidRPr="533CEA03">
        <w:rPr>
          <w:rStyle w:val="Strong"/>
          <w:rFonts w:ascii="Arial" w:hAnsi="Arial" w:cs="Arial"/>
          <w:b w:val="0"/>
          <w:bCs w:val="0"/>
          <w:color w:val="000000" w:themeColor="text1"/>
          <w:sz w:val="22"/>
          <w:szCs w:val="22"/>
        </w:rPr>
        <w:t>ay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within the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system.</w:t>
      </w:r>
    </w:p>
    <w:p w14:paraId="2E00251E" w14:textId="48C700D6" w:rsidR="00487FEE" w:rsidRPr="00237B8F" w:rsidRDefault="00487FEE" w:rsidP="00487FEE">
      <w:pPr>
        <w:pStyle w:val="NormalWeb"/>
        <w:numPr>
          <w:ilvl w:val="0"/>
          <w:numId w:val="43"/>
        </w:numPr>
        <w:rPr>
          <w:rFonts w:ascii="Arial" w:hAnsi="Arial" w:cs="Arial"/>
          <w:color w:val="000000"/>
          <w:sz w:val="22"/>
          <w:szCs w:val="22"/>
        </w:rPr>
      </w:pPr>
      <w:proofErr w:type="spellStart"/>
      <w:r w:rsidRPr="533CEA03">
        <w:rPr>
          <w:rStyle w:val="Strong"/>
          <w:rFonts w:ascii="Arial" w:hAnsi="Arial" w:cs="Arial"/>
          <w:color w:val="000000" w:themeColor="text1"/>
          <w:sz w:val="22"/>
          <w:szCs w:val="22"/>
        </w:rPr>
        <w:t>AnyOrg</w:t>
      </w:r>
      <w:proofErr w:type="spellEnd"/>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xternal system</w:t>
      </w:r>
      <w:r w:rsidRPr="533CEA03">
        <w:rPr>
          <w:rStyle w:val="apple-converted-space"/>
          <w:rFonts w:ascii="Arial" w:hAnsi="Arial" w:cs="Arial"/>
          <w:b/>
          <w:bCs/>
          <w:color w:val="000000" w:themeColor="text1"/>
          <w:sz w:val="22"/>
          <w:szCs w:val="22"/>
        </w:rPr>
        <w:t> </w:t>
      </w:r>
      <w:r w:rsidRPr="533CEA03">
        <w:rPr>
          <w:rFonts w:ascii="Arial" w:hAnsi="Arial" w:cs="Arial"/>
          <w:color w:val="000000" w:themeColor="text1"/>
          <w:sz w:val="22"/>
          <w:szCs w:val="22"/>
        </w:rPr>
        <w:t>that provide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mployee data</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to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It is used to </w:t>
      </w:r>
      <w:proofErr w:type="spellStart"/>
      <w:r w:rsidR="00B35053">
        <w:rPr>
          <w:rFonts w:ascii="Arial" w:hAnsi="Arial" w:cs="Arial"/>
          <w:color w:val="000000" w:themeColor="text1"/>
          <w:sz w:val="22"/>
          <w:szCs w:val="22"/>
        </w:rPr>
        <w:t>substract</w:t>
      </w:r>
      <w:proofErr w:type="spellEnd"/>
      <w:r w:rsidR="00B35053">
        <w:rPr>
          <w:rFonts w:ascii="Arial" w:hAnsi="Arial" w:cs="Arial"/>
          <w:color w:val="000000" w:themeColor="text1"/>
          <w:sz w:val="22"/>
          <w:szCs w:val="22"/>
        </w:rPr>
        <w:t xml:space="preserve"> employee data since we can only save active employees in the database. </w:t>
      </w:r>
      <w:r w:rsidRPr="533CEA03">
        <w:rPr>
          <w:rFonts w:ascii="Arial" w:hAnsi="Arial" w:cs="Arial"/>
          <w:color w:val="000000" w:themeColor="text1"/>
          <w:sz w:val="22"/>
          <w:szCs w:val="22"/>
        </w:rPr>
        <w:t xml:space="preserve">However, </w:t>
      </w:r>
      <w:proofErr w:type="spellStart"/>
      <w:r w:rsidRPr="533CEA03">
        <w:rPr>
          <w:rFonts w:ascii="Arial" w:hAnsi="Arial" w:cs="Arial"/>
          <w:color w:val="000000" w:themeColor="text1"/>
          <w:sz w:val="22"/>
          <w:szCs w:val="22"/>
        </w:rPr>
        <w:t>AnyOrg</w:t>
      </w:r>
      <w:proofErr w:type="spellEnd"/>
      <w:r w:rsidRPr="533CEA03">
        <w:rPr>
          <w:rFonts w:ascii="Arial" w:hAnsi="Arial" w:cs="Arial"/>
          <w:color w:val="000000" w:themeColor="text1"/>
          <w:sz w:val="22"/>
          <w:szCs w:val="22"/>
        </w:rPr>
        <w:t xml:space="preserve"> is known to occasionally retur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incorrect or incomplete data</w:t>
      </w:r>
      <w:r w:rsidRPr="533CEA03">
        <w:rPr>
          <w:rFonts w:ascii="Arial" w:hAnsi="Arial" w:cs="Arial"/>
          <w:color w:val="000000" w:themeColor="text1"/>
          <w:sz w:val="22"/>
          <w:szCs w:val="22"/>
        </w:rPr>
        <w:t>, requiring validation.</w:t>
      </w:r>
    </w:p>
    <w:p w14:paraId="569CCD7C" w14:textId="77777777" w:rsidR="00487FEE" w:rsidRPr="00237B8F" w:rsidRDefault="00487FEE" w:rsidP="00487FEE">
      <w:pPr>
        <w:pStyle w:val="NormalWeb"/>
        <w:numPr>
          <w:ilvl w:val="0"/>
          <w:numId w:val="43"/>
        </w:numPr>
        <w:rPr>
          <w:rFonts w:ascii="Arial" w:hAnsi="Arial" w:cs="Arial"/>
          <w:color w:val="000000"/>
          <w:sz w:val="22"/>
          <w:szCs w:val="22"/>
        </w:rPr>
      </w:pP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internal travel management system</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used within Swisscom to schedule, approve, and track employee business travel. The Open Days Tracking feature will be an enhancement 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2F547B7" w14:textId="47B89336" w:rsidR="00455466" w:rsidRPr="00237B8F" w:rsidRDefault="00455466" w:rsidP="00073E9F">
      <w:pPr>
        <w:pStyle w:val="Heading1"/>
        <w:rPr>
          <w:rFonts w:cs="Arial"/>
          <w:sz w:val="28"/>
          <w:szCs w:val="18"/>
        </w:rPr>
      </w:pPr>
      <w:bookmarkStart w:id="6" w:name="_Toc438068818"/>
      <w:bookmarkStart w:id="7" w:name="_Toc193707787"/>
      <w:r w:rsidRPr="00237B8F">
        <w:rPr>
          <w:rFonts w:cs="Arial"/>
          <w:sz w:val="28"/>
          <w:szCs w:val="18"/>
        </w:rPr>
        <w:t>2.  The Overall Description</w:t>
      </w:r>
      <w:bookmarkEnd w:id="6"/>
      <w:bookmarkEnd w:id="7"/>
      <w:r w:rsidRPr="00237B8F">
        <w:rPr>
          <w:rFonts w:cs="Arial"/>
          <w:sz w:val="28"/>
          <w:szCs w:val="18"/>
        </w:rPr>
        <w:t xml:space="preserve">  </w:t>
      </w:r>
    </w:p>
    <w:p w14:paraId="06CD0543" w14:textId="231B5650" w:rsidR="00B02D4E" w:rsidRPr="00237B8F" w:rsidRDefault="00887B1A" w:rsidP="002D75B4">
      <w:pPr>
        <w:rPr>
          <w:rFonts w:ascii="Arial" w:hAnsi="Arial" w:cs="Arial"/>
          <w:sz w:val="21"/>
          <w:szCs w:val="16"/>
        </w:rPr>
      </w:pPr>
      <w:r w:rsidRPr="00237B8F">
        <w:rPr>
          <w:rFonts w:ascii="Arial" w:hAnsi="Arial" w:cs="Arial"/>
          <w:color w:val="000000"/>
          <w:sz w:val="22"/>
          <w:szCs w:val="22"/>
        </w:rPr>
        <w:t>This section provides a high-level description of the new</w:t>
      </w:r>
      <w:r w:rsidRPr="00237B8F">
        <w:rPr>
          <w:rStyle w:val="apple-converted-space"/>
          <w:rFonts w:ascii="Arial" w:eastAsiaTheme="minorEastAsia" w:hAnsi="Arial" w:cs="Arial"/>
          <w:color w:val="000000"/>
          <w:sz w:val="22"/>
          <w:szCs w:val="22"/>
        </w:rPr>
        <w:t> </w:t>
      </w:r>
      <w:r w:rsidRPr="00237B8F">
        <w:rPr>
          <w:rStyle w:val="Strong"/>
          <w:rFonts w:ascii="Arial" w:hAnsi="Arial" w:cs="Arial"/>
          <w:b w:val="0"/>
          <w:bCs w:val="0"/>
          <w:color w:val="000000"/>
          <w:sz w:val="21"/>
          <w:szCs w:val="16"/>
        </w:rPr>
        <w:t>Open Days Tracking</w:t>
      </w:r>
      <w:r w:rsidRPr="00237B8F">
        <w:rPr>
          <w:rStyle w:val="apple-converted-space"/>
          <w:rFonts w:ascii="Arial" w:eastAsiaTheme="minorEastAsia"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It explains the feature’s purpose, how it integrates with the existing system, and the key functionalities it introduces. The goal of this section is to provide a foundational understanding of the product before detailing specific requirements in later sections.</w:t>
      </w:r>
    </w:p>
    <w:p w14:paraId="024F7D49" w14:textId="77777777" w:rsidR="00455466" w:rsidRPr="00237B8F" w:rsidRDefault="008477F8" w:rsidP="00073E9F">
      <w:pPr>
        <w:pStyle w:val="Heading2"/>
        <w:rPr>
          <w:rFonts w:cs="Arial"/>
          <w:sz w:val="22"/>
          <w:szCs w:val="18"/>
        </w:rPr>
      </w:pPr>
      <w:bookmarkStart w:id="8" w:name="_Toc438068822"/>
      <w:bookmarkStart w:id="9" w:name="_Toc193707788"/>
      <w:proofErr w:type="gramStart"/>
      <w:r w:rsidRPr="00237B8F">
        <w:rPr>
          <w:rFonts w:cs="Arial"/>
          <w:sz w:val="22"/>
          <w:szCs w:val="18"/>
        </w:rPr>
        <w:t xml:space="preserve">2.1  </w:t>
      </w:r>
      <w:r w:rsidR="0075625F" w:rsidRPr="00237B8F">
        <w:rPr>
          <w:rFonts w:cs="Arial"/>
          <w:sz w:val="22"/>
          <w:szCs w:val="18"/>
        </w:rPr>
        <w:t>Product</w:t>
      </w:r>
      <w:proofErr w:type="gramEnd"/>
      <w:r w:rsidR="0075625F" w:rsidRPr="00237B8F">
        <w:rPr>
          <w:rFonts w:cs="Arial"/>
          <w:sz w:val="22"/>
          <w:szCs w:val="18"/>
        </w:rPr>
        <w:t xml:space="preserve">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5EA36697" w14:textId="70362A19"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an enhancement to</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TravelMate</w:t>
      </w:r>
      <w:proofErr w:type="spellEnd"/>
      <w:r w:rsidRPr="00237B8F">
        <w:rPr>
          <w:rFonts w:ascii="Arial" w:hAnsi="Arial" w:cs="Arial"/>
          <w:color w:val="000000"/>
          <w:sz w:val="22"/>
          <w:szCs w:val="22"/>
        </w:rPr>
        <w:t xml:space="preserve">, an internal business travel management system used within Swisscom.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employees to work from an international office for up to 10 days per year, with travel and accommodation costs covered by Swisscom. Each</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ribe</w:t>
      </w:r>
      <w:r w:rsidRPr="00237B8F">
        <w:rPr>
          <w:rFonts w:ascii="Arial" w:hAnsi="Arial" w:cs="Arial"/>
          <w:color w:val="000000"/>
          <w:sz w:val="22"/>
          <w:szCs w:val="22"/>
        </w:rPr>
        <w:t>, a group of multiple teams, is allocated a maximum of</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180 travel days per year</w:t>
      </w:r>
      <w:r w:rsidRPr="00237B8F">
        <w:rPr>
          <w:rFonts w:ascii="Arial" w:hAnsi="Arial" w:cs="Arial"/>
          <w:color w:val="000000"/>
          <w:sz w:val="22"/>
          <w:szCs w:val="22"/>
        </w:rPr>
        <w:t>, which must be managed by an assigned</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reviewer (admin)</w:t>
      </w:r>
      <w:r w:rsidRPr="00237B8F">
        <w:rPr>
          <w:rStyle w:val="apple-converted-space"/>
          <w:rFonts w:ascii="Arial" w:hAnsi="Arial" w:cs="Arial"/>
          <w:color w:val="000000"/>
          <w:sz w:val="22"/>
          <w:szCs w:val="22"/>
        </w:rPr>
        <w:t> </w:t>
      </w:r>
      <w:r w:rsidRPr="00237B8F">
        <w:rPr>
          <w:rFonts w:ascii="Arial" w:hAnsi="Arial" w:cs="Arial"/>
          <w:color w:val="000000"/>
          <w:sz w:val="22"/>
          <w:szCs w:val="22"/>
        </w:rPr>
        <w:t>who opens these days in the system and approves employee travel requests.</w:t>
      </w:r>
    </w:p>
    <w:p w14:paraId="3DA3A8FD" w14:textId="61E8E177"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does not provide visibility into whether these</w:t>
      </w:r>
      <w:r w:rsidRPr="00237B8F">
        <w:rPr>
          <w:rStyle w:val="apple-converted-space"/>
          <w:rFonts w:ascii="Arial" w:hAnsi="Arial" w:cs="Arial"/>
          <w:color w:val="000000"/>
          <w:sz w:val="22"/>
          <w:szCs w:val="22"/>
        </w:rPr>
        <w:t> </w:t>
      </w:r>
      <w:r w:rsidR="00237B8F">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237B8F">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a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This results in inefficiencies, such as unused travel days not being reallocated and a lack of oversight for administrators. The new feature introduces tracking and reporting capabilities to solve these issues.</w:t>
      </w:r>
    </w:p>
    <w:p w14:paraId="4A96CE99"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lastRenderedPageBreak/>
        <w:t>This feature i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not a standalone product</w:t>
      </w:r>
      <w:r w:rsidRPr="533CEA03">
        <w:rPr>
          <w:rFonts w:ascii="Arial" w:hAnsi="Arial" w:cs="Arial"/>
          <w:color w:val="000000" w:themeColor="text1"/>
          <w:sz w:val="22"/>
          <w:szCs w:val="22"/>
        </w:rPr>
        <w:t xml:space="preserve">; it is an extension of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and will be fully integrated into the existing system. It does not require separate installation but will require modifications to the</w:t>
      </w:r>
      <w:r w:rsidRPr="533CEA03">
        <w:rPr>
          <w:rStyle w:val="apple-converted-space"/>
          <w:rFonts w:ascii="Arial" w:hAnsi="Arial" w:cs="Arial"/>
          <w:color w:val="000000" w:themeColor="text1"/>
          <w:sz w:val="22"/>
          <w:szCs w:val="22"/>
        </w:rPr>
        <w:t>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database, user interface, and business logic</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to support the new functionality.</w:t>
      </w:r>
    </w:p>
    <w:p w14:paraId="16809183" w14:textId="77777777"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will track whether an Open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1F514DC4"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Database Modifications</w:t>
      </w:r>
    </w:p>
    <w:p w14:paraId="0D211D24"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field or flag in the database will track the status of each Open Day.</w:t>
      </w:r>
    </w:p>
    <w:p w14:paraId="4A67A5C0"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xisting data models will be updated to accommodate usage tracking.</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must determine whether a travel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based on employee booking records.</w:t>
      </w:r>
    </w:p>
    <w:p w14:paraId="268537C4" w14:textId="6B1AC21A" w:rsidR="00F60197" w:rsidRPr="00237B8F"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3707789"/>
      <w:bookmarkEnd w:id="11"/>
      <w:r w:rsidRPr="00237B8F">
        <w:rPr>
          <w:rFonts w:cs="Arial"/>
          <w:sz w:val="22"/>
          <w:szCs w:val="18"/>
        </w:rPr>
        <w:lastRenderedPageBreak/>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0126A79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ata Integrity and Migration</w:t>
      </w:r>
      <w:r w:rsidRPr="00237B8F">
        <w:rPr>
          <w:rFonts w:ascii="Arial" w:hAnsi="Arial" w:cs="Arial"/>
          <w:color w:val="000000"/>
          <w:sz w:val="22"/>
          <w:szCs w:val="22"/>
        </w:rPr>
        <w:br/>
        <w:t>Since this feature introduces new data tracking (i.e., marking Open Days as used or unused),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existing database schema may need modifications</w:t>
      </w:r>
      <w:r w:rsidRPr="00237B8F">
        <w:rPr>
          <w:rFonts w:ascii="Arial" w:hAnsi="Arial" w:cs="Arial"/>
          <w:color w:val="000000"/>
          <w:sz w:val="22"/>
          <w:szCs w:val="22"/>
        </w:rPr>
        <w:t>. Ensur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data integrity</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ll be critical, and potential</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migration scripts</w:t>
      </w:r>
      <w:r w:rsidRPr="00237B8F">
        <w:rPr>
          <w:rStyle w:val="apple-converted-space"/>
          <w:rFonts w:ascii="Arial" w:hAnsi="Arial" w:cs="Arial"/>
          <w:color w:val="000000"/>
          <w:sz w:val="22"/>
          <w:szCs w:val="22"/>
        </w:rPr>
        <w:t> </w:t>
      </w:r>
      <w:r w:rsidRPr="00237B8F">
        <w:rPr>
          <w:rFonts w:ascii="Arial" w:hAnsi="Arial" w:cs="Arial"/>
          <w:color w:val="000000"/>
          <w:sz w:val="22"/>
          <w:szCs w:val="22"/>
        </w:rPr>
        <w:t>or updates might be required to apply these changes to historical travel records without affecting existing functionality.</w:t>
      </w:r>
    </w:p>
    <w:p w14:paraId="42F6DD22"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lastRenderedPageBreak/>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42D09DC7" w14:textId="77777777" w:rsidR="00A37020" w:rsidRDefault="00A37020" w:rsidP="00A37020">
      <w:pPr>
        <w:pStyle w:val="NormalWeb"/>
        <w:numPr>
          <w:ilvl w:val="0"/>
          <w:numId w:val="24"/>
        </w:numPr>
        <w:rPr>
          <w:rFonts w:ascii="Arial" w:hAnsi="Arial" w:cs="Arial"/>
          <w:color w:val="000000"/>
          <w:sz w:val="22"/>
          <w:szCs w:val="22"/>
        </w:rPr>
      </w:pP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 xml:space="preserve"> Will Provide a Stable and Well-Documented API</w:t>
      </w:r>
      <w:r w:rsidRPr="00237B8F">
        <w:rPr>
          <w:rFonts w:ascii="Arial" w:hAnsi="Arial" w:cs="Arial"/>
          <w:color w:val="000000"/>
          <w:sz w:val="22"/>
          <w:szCs w:val="22"/>
        </w:rPr>
        <w:br/>
        <w:t>It is assumed that</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Style w:val="Strong"/>
          <w:rFonts w:ascii="Arial" w:hAnsi="Arial" w:cs="Arial"/>
          <w:b w:val="0"/>
          <w:bCs w:val="0"/>
          <w:color w:val="000000"/>
          <w:sz w:val="22"/>
          <w:szCs w:val="22"/>
        </w:rPr>
        <w:t xml:space="preserve"> will have a reliable API</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th</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proper document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or integration. If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changes or has issues, it could affect the feature's ability to track and synchronize Open Days accurately.</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3707790"/>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3707791"/>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3A3A3070" w14:textId="77777777" w:rsidR="00B5624A" w:rsidRPr="00237B8F" w:rsidRDefault="00B5624A" w:rsidP="00B5624A">
      <w:pPr>
        <w:pStyle w:val="Heading4"/>
        <w:rPr>
          <w:b/>
          <w:bCs/>
          <w:color w:val="000000"/>
          <w:sz w:val="22"/>
          <w:szCs w:val="22"/>
        </w:rPr>
      </w:pPr>
      <w:bookmarkStart w:id="19" w:name="_Toc506458789"/>
      <w:bookmarkStart w:id="20" w:name="_Toc506459155"/>
      <w:bookmarkStart w:id="21" w:name="_Toc438068833"/>
      <w:r w:rsidRPr="00237B8F">
        <w:rPr>
          <w:b/>
          <w:bCs/>
          <w:color w:val="000000"/>
          <w:sz w:val="22"/>
          <w:szCs w:val="22"/>
        </w:rPr>
        <w:t xml:space="preserve">Integration with </w:t>
      </w:r>
      <w:proofErr w:type="spellStart"/>
      <w:r w:rsidRPr="00237B8F">
        <w:rPr>
          <w:b/>
          <w:bCs/>
          <w:color w:val="000000"/>
          <w:sz w:val="22"/>
          <w:szCs w:val="22"/>
        </w:rPr>
        <w:t>AnyOrg</w:t>
      </w:r>
      <w:proofErr w:type="spellEnd"/>
    </w:p>
    <w:p w14:paraId="6560FA3F"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The Open Days Tracking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lies on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to retrieve employee data.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provides a list of employees along with additional details such as department, role, and employment status. This integration is critical for verifying whether an Open Day was used.</w:t>
      </w:r>
    </w:p>
    <w:p w14:paraId="546D409E" w14:textId="77777777" w:rsidR="00B5624A" w:rsidRPr="00237B8F" w:rsidRDefault="00B5624A" w:rsidP="00B5624A">
      <w:pPr>
        <w:pStyle w:val="Heading5"/>
        <w:ind w:left="0"/>
        <w:rPr>
          <w:b/>
          <w:bCs/>
          <w:color w:val="000000"/>
          <w:sz w:val="22"/>
          <w:szCs w:val="22"/>
        </w:rPr>
      </w:pPr>
      <w:r w:rsidRPr="00237B8F">
        <w:rPr>
          <w:b/>
          <w:bCs/>
          <w:color w:val="000000"/>
          <w:sz w:val="22"/>
          <w:szCs w:val="22"/>
        </w:rPr>
        <w:t>Key Requirements</w:t>
      </w:r>
    </w:p>
    <w:p w14:paraId="7E54BF4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retrieval and matching:</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fetch employee data from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and match it with its internal records to determine Open Day usage.</w:t>
      </w:r>
    </w:p>
    <w:p w14:paraId="143B8E8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accuracy issues:</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has been known to return incorrect or outdated data. To handle this:</w:t>
      </w:r>
    </w:p>
    <w:p w14:paraId="4BD82C5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validation and logging for inconsistencies.</w:t>
      </w:r>
    </w:p>
    <w:p w14:paraId="3F2A924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llow manual corrections by administrators if needed.</w:t>
      </w:r>
    </w:p>
    <w:p w14:paraId="5F3B5562"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lastRenderedPageBreak/>
        <w:t>Data unavailability and error handling:</w:t>
      </w:r>
    </w:p>
    <w:p w14:paraId="02478066"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fails to return data, the system should retry after a short delay.</w:t>
      </w:r>
    </w:p>
    <w:p w14:paraId="0C157CD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repeated failures occur, cached data should be used where possible.</w:t>
      </w:r>
    </w:p>
    <w:p w14:paraId="2F62BE91"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should be notified of persistent errors.</w:t>
      </w:r>
    </w:p>
    <w:p w14:paraId="7A357A35"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Performance considerations:</w:t>
      </w:r>
    </w:p>
    <w:p w14:paraId="709E4763"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caching to reduce redundant API calls.</w:t>
      </w:r>
    </w:p>
    <w:p w14:paraId="03259A6D"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 batch requests where possible.</w:t>
      </w:r>
    </w:p>
    <w:p w14:paraId="54A20C02"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Fetch data asynchronously to avoid UI delays.</w:t>
      </w:r>
    </w:p>
    <w:p w14:paraId="67B37C59"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Security and communication:</w:t>
      </w:r>
    </w:p>
    <w:p w14:paraId="6BB6481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accessed via a REST API using secure HTTPS connections.</w:t>
      </w:r>
    </w:p>
    <w:p w14:paraId="4AF84118"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uthentication is required using API keys or OAuth tokens.</w:t>
      </w:r>
    </w:p>
    <w:p w14:paraId="30E60C1D"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By addressing these constraint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can ensure stable and accurate integration with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while mitigating potential data reliability issues.</w:t>
      </w:r>
    </w:p>
    <w:p w14:paraId="0C187395" w14:textId="77777777" w:rsidR="00B5624A" w:rsidRPr="00237B8F" w:rsidRDefault="00B5624A" w:rsidP="00155DF8">
      <w:pPr>
        <w:pStyle w:val="Heading2"/>
        <w:rPr>
          <w:rFonts w:cs="Arial"/>
          <w:sz w:val="22"/>
          <w:szCs w:val="18"/>
        </w:rPr>
      </w:pPr>
    </w:p>
    <w:p w14:paraId="4E4EAE66" w14:textId="49EC177B" w:rsidR="00155DF8" w:rsidRPr="00237B8F" w:rsidRDefault="00B12275" w:rsidP="00155DF8">
      <w:pPr>
        <w:pStyle w:val="Heading2"/>
        <w:rPr>
          <w:rFonts w:cs="Arial"/>
          <w:sz w:val="22"/>
          <w:szCs w:val="18"/>
        </w:rPr>
      </w:pPr>
      <w:bookmarkStart w:id="22" w:name="_Toc193707792"/>
      <w:r w:rsidRPr="00237B8F">
        <w:rPr>
          <w:rFonts w:cs="Arial"/>
          <w:sz w:val="22"/>
          <w:szCs w:val="18"/>
        </w:rPr>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 (upcoming, passed, used, or unuse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 status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dated and saved</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7777777"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proofErr w:type="spellStart"/>
      <w:r w:rsidRPr="00237B8F">
        <w:rPr>
          <w:rStyle w:val="Strong"/>
          <w:color w:val="000000"/>
          <w:sz w:val="22"/>
          <w:szCs w:val="22"/>
        </w:rPr>
        <w:t>AnyOrg</w:t>
      </w:r>
      <w:proofErr w:type="spellEnd"/>
    </w:p>
    <w:p w14:paraId="5AFF1A0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retrieves employee data, and matches it with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lastRenderedPageBreak/>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 persistent changes, but</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emporary storage (caching)</w:t>
      </w:r>
      <w:r w:rsidRPr="00237B8F">
        <w:rPr>
          <w:rStyle w:val="apple-converted-space"/>
          <w:rFonts w:ascii="Arial" w:hAnsi="Arial" w:cs="Arial"/>
          <w:color w:val="000000"/>
          <w:sz w:val="22"/>
          <w:szCs w:val="22"/>
        </w:rPr>
        <w:t> </w:t>
      </w:r>
      <w:r w:rsidRPr="00237B8F">
        <w:rPr>
          <w:rFonts w:ascii="Arial" w:hAnsi="Arial" w:cs="Arial"/>
          <w:color w:val="000000"/>
          <w:sz w:val="22"/>
          <w:szCs w:val="22"/>
        </w:rPr>
        <w:t>may be use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unresponsive, the system retries after a delay.</w:t>
      </w:r>
    </w:p>
    <w:p w14:paraId="0E338512"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incorrect data is returned, inconsistencies are logged, and admin intervention may be required.</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aves the updated Open Day status</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t>5. Allow Admin to Reallocate Unused Days</w:t>
      </w:r>
    </w:p>
    <w:p w14:paraId="764C8AC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tatus is updated and saved in the database</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0881D75A"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C8340BD" w14:textId="77777777" w:rsidR="00237B8F" w:rsidRPr="00237B8F" w:rsidRDefault="00237B8F" w:rsidP="00966C69">
      <w:pPr>
        <w:pStyle w:val="NormalWeb"/>
        <w:rPr>
          <w:rFonts w:ascii="Arial" w:hAnsi="Arial" w:cs="Arial"/>
          <w:color w:val="000000"/>
          <w:sz w:val="22"/>
          <w:szCs w:val="22"/>
        </w:rPr>
      </w:pPr>
    </w:p>
    <w:p w14:paraId="5F3AB88D" w14:textId="77777777" w:rsidR="00237B8F" w:rsidRPr="00237B8F" w:rsidRDefault="00237B8F" w:rsidP="00966C69">
      <w:pPr>
        <w:pStyle w:val="NormalWeb"/>
        <w:rPr>
          <w:rFonts w:ascii="Arial" w:hAnsi="Arial" w:cs="Arial"/>
          <w:color w:val="000000"/>
          <w:sz w:val="22"/>
          <w:szCs w:val="22"/>
        </w:rPr>
      </w:pPr>
    </w:p>
    <w:p w14:paraId="1EFF136B" w14:textId="3D35610E" w:rsidR="700E485E" w:rsidRDefault="700E485E" w:rsidP="700E485E">
      <w:pPr>
        <w:pStyle w:val="NormalWeb"/>
        <w:rPr>
          <w:rFonts w:ascii="Arial" w:hAnsi="Arial" w:cs="Arial"/>
          <w:color w:val="000000" w:themeColor="text1"/>
          <w:sz w:val="22"/>
          <w:szCs w:val="22"/>
        </w:rPr>
      </w:pPr>
    </w:p>
    <w:p w14:paraId="170F5C63" w14:textId="7D4A167B" w:rsidR="700E485E" w:rsidRDefault="700E485E" w:rsidP="700E485E">
      <w:pPr>
        <w:pStyle w:val="NormalWeb"/>
        <w:rPr>
          <w:rFonts w:ascii="Arial" w:hAnsi="Arial" w:cs="Arial"/>
          <w:color w:val="000000" w:themeColor="text1"/>
          <w:sz w:val="22"/>
          <w:szCs w:val="22"/>
        </w:rPr>
      </w:pPr>
    </w:p>
    <w:p w14:paraId="636422B8" w14:textId="4372EF47" w:rsidR="700E485E" w:rsidRDefault="700E485E" w:rsidP="700E485E">
      <w:pPr>
        <w:pStyle w:val="NormalWeb"/>
        <w:rPr>
          <w:rFonts w:ascii="Arial" w:hAnsi="Arial" w:cs="Arial"/>
          <w:color w:val="000000" w:themeColor="text1"/>
          <w:sz w:val="22"/>
          <w:szCs w:val="22"/>
        </w:rPr>
      </w:pP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lastRenderedPageBreak/>
        <w:t>7. Log System Actions</w:t>
      </w:r>
    </w:p>
    <w:p w14:paraId="56CB4866" w14:textId="77777777"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7DB6105D" w14:textId="77777777" w:rsidR="00AB4DDA" w:rsidRPr="00237B8F" w:rsidRDefault="00AB4DDA" w:rsidP="00966C69">
      <w:pPr>
        <w:pStyle w:val="NormalWeb"/>
        <w:rPr>
          <w:rFonts w:ascii="Arial" w:hAnsi="Arial" w:cs="Arial"/>
          <w:color w:val="000000"/>
          <w:sz w:val="22"/>
          <w:szCs w:val="22"/>
        </w:rPr>
      </w:pPr>
    </w:p>
    <w:p w14:paraId="6DA2CC98" w14:textId="63802789" w:rsidR="00155DF8" w:rsidRDefault="00155DF8" w:rsidP="00155DF8">
      <w:pPr>
        <w:pStyle w:val="Heading2"/>
        <w:rPr>
          <w:rFonts w:cs="Arial"/>
          <w:sz w:val="22"/>
          <w:szCs w:val="18"/>
        </w:rPr>
      </w:pPr>
      <w:bookmarkStart w:id="26" w:name="_Toc193707793"/>
      <w:r w:rsidRPr="00237B8F">
        <w:rPr>
          <w:rFonts w:cs="Arial"/>
          <w:sz w:val="22"/>
          <w:szCs w:val="18"/>
        </w:rPr>
        <w:t xml:space="preserve">3.3 </w:t>
      </w:r>
      <w:bookmarkEnd w:id="23"/>
      <w:bookmarkEnd w:id="24"/>
      <w:bookmarkEnd w:id="25"/>
      <w:bookmarkEnd w:id="26"/>
      <w:r w:rsidR="00CE035B">
        <w:rPr>
          <w:rFonts w:cs="Arial"/>
          <w:sz w:val="22"/>
          <w:szCs w:val="18"/>
        </w:rPr>
        <w:t>Flow diagram</w:t>
      </w:r>
    </w:p>
    <w:p w14:paraId="43DB2DA7" w14:textId="55B6819A" w:rsidR="008E530E" w:rsidRPr="008E530E" w:rsidRDefault="008E530E" w:rsidP="008E530E">
      <w:pPr>
        <w:rPr>
          <w:rFonts w:ascii="Arial" w:hAnsi="Arial" w:cs="Arial"/>
          <w:sz w:val="22"/>
          <w:szCs w:val="22"/>
        </w:rPr>
      </w:pPr>
      <w:r w:rsidRPr="008E530E">
        <w:rPr>
          <w:rFonts w:ascii="Arial" w:hAnsi="Arial" w:cs="Arial"/>
          <w:sz w:val="22"/>
          <w:szCs w:val="22"/>
        </w:rPr>
        <w:t>This flow</w:t>
      </w:r>
      <w:r w:rsidR="00296E41">
        <w:rPr>
          <w:rFonts w:ascii="Arial" w:hAnsi="Arial" w:cs="Arial"/>
          <w:sz w:val="22"/>
          <w:szCs w:val="22"/>
        </w:rPr>
        <w:t xml:space="preserve"> diagram shows the open days tracking flow</w:t>
      </w:r>
      <w:r w:rsidR="0028365F">
        <w:rPr>
          <w:rFonts w:ascii="Arial" w:hAnsi="Arial" w:cs="Arial"/>
          <w:sz w:val="22"/>
          <w:szCs w:val="22"/>
        </w:rPr>
        <w:t xml:space="preserve">. To get a better view, </w:t>
      </w:r>
      <w:r w:rsidR="00296E41">
        <w:rPr>
          <w:rFonts w:ascii="Arial" w:hAnsi="Arial" w:cs="Arial"/>
          <w:sz w:val="22"/>
          <w:szCs w:val="22"/>
        </w:rPr>
        <w:t xml:space="preserve">the picture is stored in the </w:t>
      </w:r>
      <w:r w:rsidR="00EA283B">
        <w:rPr>
          <w:rFonts w:ascii="Arial" w:hAnsi="Arial" w:cs="Arial"/>
          <w:sz w:val="22"/>
          <w:szCs w:val="22"/>
        </w:rPr>
        <w:t>Analysis directory of my graduation folder.</w:t>
      </w:r>
    </w:p>
    <w:p w14:paraId="64846170" w14:textId="4B865CAA" w:rsidR="00CE035B" w:rsidRDefault="0079404D" w:rsidP="00155DF8">
      <w:pPr>
        <w:pStyle w:val="Heading2"/>
        <w:rPr>
          <w:rFonts w:cs="Arial"/>
          <w:sz w:val="22"/>
          <w:szCs w:val="18"/>
        </w:rPr>
      </w:pPr>
      <w:bookmarkStart w:id="27" w:name="_Toc506458798"/>
      <w:bookmarkStart w:id="28" w:name="_Toc506459164"/>
      <w:bookmarkStart w:id="29" w:name="_Toc438068842"/>
      <w:bookmarkStart w:id="30" w:name="_Toc193707794"/>
      <w:r>
        <w:rPr>
          <w:rFonts w:cs="Arial"/>
          <w:noProof/>
          <w:sz w:val="22"/>
          <w:szCs w:val="18"/>
        </w:rPr>
        <w:drawing>
          <wp:inline distT="0" distB="0" distL="0" distR="0" wp14:anchorId="7C9DC67D" wp14:editId="32715D73">
            <wp:extent cx="5943600" cy="1834515"/>
            <wp:effectExtent l="0" t="0" r="0" b="0"/>
            <wp:docPr id="1245392906" name="Picture 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92906" name="Picture 3" descr="A diagram of a compan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834515"/>
                    </a:xfrm>
                    <a:prstGeom prst="rect">
                      <a:avLst/>
                    </a:prstGeom>
                  </pic:spPr>
                </pic:pic>
              </a:graphicData>
            </a:graphic>
          </wp:inline>
        </w:drawing>
      </w:r>
    </w:p>
    <w:p w14:paraId="3BD02920" w14:textId="1D872432" w:rsidR="00155DF8" w:rsidRPr="00237B8F" w:rsidRDefault="00861790" w:rsidP="00155DF8">
      <w:pPr>
        <w:pStyle w:val="Heading2"/>
        <w:rPr>
          <w:rFonts w:cs="Arial"/>
          <w:sz w:val="22"/>
          <w:szCs w:val="18"/>
        </w:rPr>
      </w:pPr>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displaying Open Day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load within 2 seconds</w:t>
      </w:r>
      <w:r w:rsidRPr="00237B8F">
        <w:rPr>
          <w:rStyle w:val="apple-converted-space"/>
          <w:rFonts w:ascii="Arial" w:hAnsi="Arial" w:cs="Arial"/>
          <w:color w:val="000000"/>
          <w:sz w:val="22"/>
          <w:szCs w:val="22"/>
        </w:rPr>
        <w:t> </w:t>
      </w:r>
      <w:r w:rsidRPr="00237B8F">
        <w:rPr>
          <w:rFonts w:ascii="Arial" w:hAnsi="Arial" w:cs="Arial"/>
          <w:color w:val="000000"/>
          <w:sz w:val="22"/>
          <w:szCs w:val="22"/>
        </w:rPr>
        <w:t>for 95% of requests.</w:t>
      </w:r>
    </w:p>
    <w:p w14:paraId="682404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Queries that determine Open Day status should complete </w:t>
      </w:r>
      <w:r w:rsidRPr="00130C38">
        <w:rPr>
          <w:rFonts w:ascii="Arial" w:hAnsi="Arial" w:cs="Arial"/>
          <w:color w:val="000000"/>
          <w:sz w:val="22"/>
          <w:szCs w:val="22"/>
        </w:rPr>
        <w:t>in</w:t>
      </w:r>
      <w:r w:rsidRPr="00A11A2D">
        <w:rPr>
          <w:rStyle w:val="apple-converted-space"/>
          <w:rFonts w:ascii="Arial" w:hAnsi="Arial" w:cs="Arial"/>
          <w:b/>
          <w:bCs/>
          <w:color w:val="000000"/>
          <w:sz w:val="22"/>
          <w:szCs w:val="22"/>
        </w:rPr>
        <w:t> </w:t>
      </w:r>
      <w:r w:rsidRPr="00A11A2D">
        <w:rPr>
          <w:rStyle w:val="Strong"/>
          <w:rFonts w:ascii="Arial" w:hAnsi="Arial" w:cs="Arial"/>
          <w:b w:val="0"/>
          <w:bCs w:val="0"/>
          <w:color w:val="000000"/>
          <w:sz w:val="22"/>
          <w:szCs w:val="22"/>
        </w:rPr>
        <w:t>under 1 second</w:t>
      </w:r>
      <w:r w:rsidRPr="00237B8F">
        <w:rPr>
          <w:rStyle w:val="apple-converted-space"/>
          <w:rFonts w:ascii="Arial" w:hAnsi="Arial" w:cs="Arial"/>
          <w:color w:val="000000"/>
          <w:sz w:val="22"/>
          <w:szCs w:val="22"/>
        </w:rPr>
        <w:t> </w:t>
      </w:r>
      <w:r w:rsidRPr="00237B8F">
        <w:rPr>
          <w:rFonts w:ascii="Arial" w:hAnsi="Arial" w:cs="Arial"/>
          <w:color w:val="000000"/>
          <w:sz w:val="22"/>
          <w:szCs w:val="22"/>
        </w:rPr>
        <w:t>for standard data loads (up to 500 Open Days per tribe).</w:t>
      </w:r>
    </w:p>
    <w:p w14:paraId="48C4B8E9" w14:textId="571C5D14"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API call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lock UI operations</w:t>
      </w:r>
      <w:r w:rsidRPr="00237B8F">
        <w:rPr>
          <w:rStyle w:val="apple-converted-space"/>
          <w:rFonts w:ascii="Arial" w:hAnsi="Arial" w:cs="Arial"/>
          <w:color w:val="000000"/>
          <w:sz w:val="22"/>
          <w:szCs w:val="22"/>
        </w:rPr>
        <w:t> </w:t>
      </w:r>
      <w:r w:rsidRPr="00237B8F">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77777777" w:rsidR="00AA3B1E"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maintain</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99.5% uptime</w:t>
      </w:r>
      <w:r w:rsidRPr="00237B8F">
        <w:rPr>
          <w:rFonts w:ascii="Arial" w:hAnsi="Arial" w:cs="Arial"/>
          <w:color w:val="000000"/>
          <w:sz w:val="22"/>
          <w:szCs w:val="22"/>
        </w:rPr>
        <w:t>, ensuring availability for administrators during working hours.</w:t>
      </w:r>
    </w:p>
    <w:p w14:paraId="5F876991" w14:textId="04351302" w:rsidR="00645391" w:rsidRPr="00237B8F" w:rsidRDefault="00645391" w:rsidP="00AA3B1E">
      <w:pPr>
        <w:numPr>
          <w:ilvl w:val="0"/>
          <w:numId w:val="3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The feature must include tests to ensure </w:t>
      </w:r>
      <w:r w:rsidR="00D36B89">
        <w:rPr>
          <w:rFonts w:ascii="Arial" w:hAnsi="Arial" w:cs="Arial"/>
          <w:color w:val="000000"/>
          <w:sz w:val="22"/>
          <w:szCs w:val="22"/>
        </w:rPr>
        <w:t>nothing breaks.</w:t>
      </w:r>
    </w:p>
    <w:p w14:paraId="61F8E7A0" w14:textId="77777777" w:rsidR="00AA3B1E" w:rsidRPr="00237B8F"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en Day status updates must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consistent</w:t>
      </w:r>
      <w:r w:rsidRPr="00237B8F">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3. Availability</w:t>
      </w:r>
    </w:p>
    <w:p w14:paraId="78300C24" w14:textId="77777777" w:rsidR="00AA3B1E" w:rsidRPr="00237B8F" w:rsidRDefault="00AA3B1E" w:rsidP="00AA3B1E">
      <w:pPr>
        <w:numPr>
          <w:ilvl w:val="0"/>
          <w:numId w:val="35"/>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be accessibl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24/7</w:t>
      </w:r>
      <w:r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nly</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authorized administrators</w:t>
      </w:r>
      <w:r w:rsidRPr="00237B8F">
        <w:rPr>
          <w:rStyle w:val="apple-converted-space"/>
          <w:rFonts w:ascii="Arial" w:hAnsi="Arial" w:cs="Arial"/>
          <w:color w:val="000000"/>
          <w:sz w:val="22"/>
          <w:szCs w:val="22"/>
        </w:rPr>
        <w:t> </w:t>
      </w:r>
      <w:r w:rsidRPr="00237B8F">
        <w:rPr>
          <w:rFonts w:ascii="Arial" w:hAnsi="Arial" w:cs="Arial"/>
          <w:color w:val="000000"/>
          <w:sz w:val="22"/>
          <w:szCs w:val="22"/>
        </w:rPr>
        <w:t>should be able to update Open Day statuses or reallocate unused days.</w:t>
      </w:r>
    </w:p>
    <w:p w14:paraId="67B770E4"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r authentication and access control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security policies</w:t>
      </w:r>
      <w:r w:rsidRPr="00237B8F">
        <w:rPr>
          <w:rFonts w:ascii="Arial" w:hAnsi="Arial" w:cs="Arial"/>
          <w:color w:val="000000"/>
          <w:sz w:val="22"/>
          <w:szCs w:val="22"/>
        </w:rPr>
        <w:t>.</w:t>
      </w:r>
    </w:p>
    <w:p w14:paraId="0372D4F7"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Sensitive data (such as employee information) mu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e stored locally</w:t>
      </w:r>
      <w:r w:rsidRPr="00237B8F">
        <w:rPr>
          <w:rStyle w:val="apple-converted-space"/>
          <w:rFonts w:ascii="Arial" w:hAnsi="Arial" w:cs="Arial"/>
          <w:color w:val="000000"/>
          <w:sz w:val="22"/>
          <w:szCs w:val="22"/>
        </w:rPr>
        <w:t> </w:t>
      </w:r>
      <w:r w:rsidRPr="00237B8F">
        <w:rPr>
          <w:rFonts w:ascii="Arial" w:hAnsi="Arial" w:cs="Arial"/>
          <w:color w:val="000000"/>
          <w:sz w:val="22"/>
          <w:szCs w:val="22"/>
        </w:rPr>
        <w:t>unless necessary for caching, and it should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encrypted at rest</w:t>
      </w:r>
      <w:r w:rsidRPr="00A11A2D">
        <w:rPr>
          <w:rFonts w:ascii="Arial" w:hAnsi="Arial" w:cs="Arial"/>
          <w:b/>
          <w:bCs/>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v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80%+ unit test coverage</w:t>
      </w:r>
      <w:r w:rsidRPr="00237B8F">
        <w:rPr>
          <w:rStyle w:val="apple-converted-space"/>
          <w:rFonts w:ascii="Arial" w:hAnsi="Arial" w:cs="Arial"/>
          <w:color w:val="000000"/>
          <w:sz w:val="22"/>
          <w:szCs w:val="22"/>
        </w:rPr>
        <w:t> </w:t>
      </w:r>
      <w:r w:rsidRPr="00237B8F">
        <w:rPr>
          <w:rFonts w:ascii="Arial" w:hAnsi="Arial" w:cs="Arial"/>
          <w:color w:val="000000"/>
          <w:sz w:val="22"/>
          <w:szCs w:val="22"/>
        </w:rPr>
        <w:t>to ensure code reliability.</w:t>
      </w:r>
    </w:p>
    <w:p w14:paraId="7EFC6254" w14:textId="77777777" w:rsidR="00AA3B1E" w:rsidRPr="00A11A2D" w:rsidRDefault="00AA3B1E" w:rsidP="00AA3B1E">
      <w:pPr>
        <w:numPr>
          <w:ilvl w:val="0"/>
          <w:numId w:val="37"/>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ests should be automated, cover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key functionalities such as Open Day status determination and API integrations</w:t>
      </w:r>
      <w:r w:rsidRPr="00A11A2D">
        <w:rPr>
          <w:rFonts w:ascii="Arial" w:hAnsi="Arial" w:cs="Arial"/>
          <w:b/>
          <w:bCs/>
          <w:color w:val="000000"/>
          <w:sz w:val="22"/>
          <w:szCs w:val="22"/>
        </w:rPr>
        <w:t>.</w:t>
      </w:r>
    </w:p>
    <w:p w14:paraId="33553357"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modular coding principles</w:t>
      </w:r>
      <w:r w:rsidRPr="00237B8F">
        <w:rPr>
          <w:rStyle w:val="apple-converted-space"/>
          <w:rFonts w:ascii="Arial" w:hAnsi="Arial" w:cs="Arial"/>
          <w:color w:val="000000"/>
          <w:sz w:val="22"/>
          <w:szCs w:val="22"/>
        </w:rPr>
        <w:t> </w:t>
      </w:r>
      <w:r w:rsidRPr="00237B8F">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77777777" w:rsidR="00AA3B1E" w:rsidRPr="00237B8F" w:rsidRDefault="00AA3B1E" w:rsidP="00AA3B1E">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ndle at lea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10,000 Open Days across multiple tribes</w:t>
      </w:r>
      <w:r w:rsidRPr="00237B8F">
        <w:rPr>
          <w:rStyle w:val="apple-converted-space"/>
          <w:rFonts w:ascii="Arial" w:hAnsi="Arial" w:cs="Arial"/>
          <w:color w:val="000000"/>
          <w:sz w:val="22"/>
          <w:szCs w:val="22"/>
        </w:rPr>
        <w:t> </w:t>
      </w:r>
      <w:r w:rsidRPr="00237B8F">
        <w:rPr>
          <w:rFonts w:ascii="Arial" w:hAnsi="Arial" w:cs="Arial"/>
          <w:color w:val="000000"/>
          <w:sz w:val="22"/>
          <w:szCs w:val="22"/>
        </w:rPr>
        <w:t>without performance degradation.</w:t>
      </w:r>
    </w:p>
    <w:p w14:paraId="4D105047" w14:textId="5A43032E" w:rsidR="002569D2" w:rsidRPr="00927DF5" w:rsidRDefault="00AA3B1E" w:rsidP="002569D2">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architecture should suppor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horizontal sca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additional tribes or teams require tracking.</w:t>
      </w:r>
    </w:p>
    <w:p w14:paraId="71112F3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7. Compliance</w:t>
      </w:r>
    </w:p>
    <w:p w14:paraId="7FB80303" w14:textId="77777777" w:rsidR="00927DF5" w:rsidRDefault="00AA3B1E" w:rsidP="00927DF5">
      <w:pPr>
        <w:numPr>
          <w:ilvl w:val="0"/>
          <w:numId w:val="39"/>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he system must comply with</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IT policies</w:t>
      </w:r>
      <w:r w:rsidRPr="00237B8F">
        <w:rPr>
          <w:rStyle w:val="apple-converted-space"/>
          <w:rFonts w:ascii="Arial" w:hAnsi="Arial" w:cs="Arial"/>
          <w:color w:val="000000"/>
          <w:sz w:val="22"/>
          <w:szCs w:val="22"/>
        </w:rPr>
        <w:t> </w:t>
      </w:r>
      <w:r w:rsidRPr="00237B8F">
        <w:rPr>
          <w:rFonts w:ascii="Arial" w:hAnsi="Arial" w:cs="Arial"/>
          <w:color w:val="000000"/>
          <w:sz w:val="22"/>
          <w:szCs w:val="22"/>
        </w:rPr>
        <w:t>regard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data handling and retention</w:t>
      </w:r>
      <w:r w:rsidRPr="00A11A2D">
        <w:rPr>
          <w:rFonts w:ascii="Arial" w:hAnsi="Arial" w:cs="Arial"/>
          <w:b/>
          <w:bCs/>
          <w:color w:val="000000"/>
          <w:sz w:val="22"/>
          <w:szCs w:val="22"/>
        </w:rPr>
        <w:t>.</w:t>
      </w:r>
    </w:p>
    <w:p w14:paraId="1D4AC447" w14:textId="01838FA8" w:rsidR="009D4F04" w:rsidRDefault="00E1078F" w:rsidP="00927DF5">
      <w:pPr>
        <w:numPr>
          <w:ilvl w:val="0"/>
          <w:numId w:val="39"/>
        </w:numPr>
        <w:spacing w:before="100" w:beforeAutospacing="1" w:after="100" w:afterAutospacing="1"/>
        <w:rPr>
          <w:rFonts w:ascii="Arial" w:hAnsi="Arial" w:cs="Arial"/>
          <w:color w:val="000000"/>
          <w:sz w:val="22"/>
          <w:szCs w:val="22"/>
        </w:rPr>
      </w:pPr>
      <w:r w:rsidRPr="00927DF5">
        <w:rPr>
          <w:rFonts w:ascii="Arial" w:hAnsi="Arial" w:cs="Arial"/>
          <w:color w:val="000000"/>
          <w:sz w:val="22"/>
          <w:szCs w:val="22"/>
        </w:rPr>
        <w:t>must include</w:t>
      </w:r>
      <w:r w:rsidRPr="00927DF5">
        <w:rPr>
          <w:rStyle w:val="apple-converted-space"/>
          <w:rFonts w:ascii="Arial" w:hAnsi="Arial" w:cs="Arial"/>
          <w:color w:val="000000"/>
          <w:sz w:val="22"/>
          <w:szCs w:val="22"/>
        </w:rPr>
        <w:t> </w:t>
      </w:r>
      <w:r w:rsidRPr="00927DF5">
        <w:rPr>
          <w:rStyle w:val="Strong"/>
          <w:rFonts w:ascii="Arial" w:hAnsi="Arial" w:cs="Arial"/>
          <w:b w:val="0"/>
          <w:bCs w:val="0"/>
          <w:color w:val="000000"/>
          <w:sz w:val="22"/>
          <w:szCs w:val="22"/>
        </w:rPr>
        <w:t>automatic retry mechanisms</w:t>
      </w:r>
      <w:r w:rsidRPr="00927DF5">
        <w:rPr>
          <w:rStyle w:val="apple-converted-space"/>
          <w:rFonts w:ascii="Arial" w:hAnsi="Arial" w:cs="Arial"/>
          <w:color w:val="000000"/>
          <w:sz w:val="22"/>
          <w:szCs w:val="22"/>
        </w:rPr>
        <w:t> </w:t>
      </w:r>
      <w:r w:rsidRPr="00927DF5">
        <w:rPr>
          <w:rFonts w:ascii="Arial" w:hAnsi="Arial" w:cs="Arial"/>
          <w:color w:val="000000"/>
          <w:sz w:val="22"/>
          <w:szCs w:val="22"/>
        </w:rPr>
        <w:t>to recover from transient failures</w:t>
      </w:r>
      <w:bookmarkEnd w:id="31"/>
    </w:p>
    <w:p w14:paraId="704A3740" w14:textId="682AEE3D" w:rsidR="00773581" w:rsidRPr="00E15376" w:rsidRDefault="00773581" w:rsidP="008E530E">
      <w:pPr>
        <w:spacing w:after="160" w:line="259" w:lineRule="auto"/>
        <w:rPr>
          <w:rFonts w:ascii="Arial" w:hAnsi="Arial" w:cs="Arial"/>
          <w:color w:val="000000"/>
          <w:sz w:val="22"/>
          <w:szCs w:val="22"/>
        </w:rPr>
      </w:pPr>
    </w:p>
    <w:sectPr w:rsidR="00773581" w:rsidRPr="00E15376" w:rsidSect="004E5705">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32269" w14:textId="77777777" w:rsidR="00033AE1" w:rsidRDefault="00033AE1" w:rsidP="00455466">
      <w:r>
        <w:separator/>
      </w:r>
    </w:p>
    <w:p w14:paraId="133BDC6E" w14:textId="77777777" w:rsidR="00033AE1" w:rsidRDefault="00033AE1"/>
  </w:endnote>
  <w:endnote w:type="continuationSeparator" w:id="0">
    <w:p w14:paraId="3B4B1045" w14:textId="77777777" w:rsidR="00033AE1" w:rsidRDefault="00033AE1" w:rsidP="00455466">
      <w:r>
        <w:continuationSeparator/>
      </w:r>
    </w:p>
    <w:p w14:paraId="49BC069A" w14:textId="77777777" w:rsidR="00033AE1" w:rsidRDefault="00033A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14323"/>
      <w:docPartObj>
        <w:docPartGallery w:val="Page Numbers (Bottom of Page)"/>
        <w:docPartUnique/>
      </w:docPartObj>
    </w:sdtPr>
    <w:sdtEndPr>
      <w:rPr>
        <w:noProof/>
      </w:rPr>
    </w:sdtEndPr>
    <w:sdtContent>
      <w:p w14:paraId="3A8F6590" w14:textId="77777777" w:rsidR="00AB3717" w:rsidRDefault="00AB3717">
        <w:pPr>
          <w:pStyle w:val="Footer"/>
          <w:jc w:val="right"/>
        </w:pPr>
        <w:r>
          <w:fldChar w:fldCharType="begin"/>
        </w:r>
        <w:r>
          <w:instrText xml:space="preserve"> PAGE   \* MERGEFORMAT </w:instrText>
        </w:r>
        <w:r>
          <w:fldChar w:fldCharType="separate"/>
        </w:r>
        <w:r w:rsidR="007B6A73">
          <w:rPr>
            <w:noProof/>
          </w:rPr>
          <w:t>ii</w:t>
        </w:r>
        <w:r>
          <w:rPr>
            <w:noProof/>
          </w:rPr>
          <w:fldChar w:fldCharType="end"/>
        </w: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04951BE1"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0F6D8" w14:textId="77777777" w:rsidR="00033AE1" w:rsidRDefault="00033AE1" w:rsidP="00455466">
      <w:r>
        <w:separator/>
      </w:r>
    </w:p>
    <w:p w14:paraId="68EAADE8" w14:textId="77777777" w:rsidR="00033AE1" w:rsidRDefault="00033AE1"/>
  </w:footnote>
  <w:footnote w:type="continuationSeparator" w:id="0">
    <w:p w14:paraId="4797EF34" w14:textId="77777777" w:rsidR="00033AE1" w:rsidRDefault="00033AE1" w:rsidP="00455466">
      <w:r>
        <w:continuationSeparator/>
      </w:r>
    </w:p>
    <w:p w14:paraId="2AC066CC" w14:textId="77777777" w:rsidR="00033AE1" w:rsidRDefault="00033A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7"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8"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2"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5"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18"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4"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39"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1"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17"/>
  </w:num>
  <w:num w:numId="2" w16cid:durableId="2058579203">
    <w:abstractNumId w:val="6"/>
  </w:num>
  <w:num w:numId="3" w16cid:durableId="212812434">
    <w:abstractNumId w:val="33"/>
  </w:num>
  <w:num w:numId="4" w16cid:durableId="440883420">
    <w:abstractNumId w:val="14"/>
  </w:num>
  <w:num w:numId="5" w16cid:durableId="2086874027">
    <w:abstractNumId w:val="7"/>
  </w:num>
  <w:num w:numId="6" w16cid:durableId="50815647">
    <w:abstractNumId w:val="38"/>
  </w:num>
  <w:num w:numId="7" w16cid:durableId="1352219260">
    <w:abstractNumId w:val="1"/>
  </w:num>
  <w:num w:numId="8" w16cid:durableId="1939831725">
    <w:abstractNumId w:val="40"/>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1"/>
  </w:num>
  <w:num w:numId="11" w16cid:durableId="205725553">
    <w:abstractNumId w:val="39"/>
  </w:num>
  <w:num w:numId="12" w16cid:durableId="1490439722">
    <w:abstractNumId w:val="42"/>
  </w:num>
  <w:num w:numId="13" w16cid:durableId="436950558">
    <w:abstractNumId w:val="26"/>
  </w:num>
  <w:num w:numId="14" w16cid:durableId="304313870">
    <w:abstractNumId w:val="41"/>
  </w:num>
  <w:num w:numId="15" w16cid:durableId="1379277230">
    <w:abstractNumId w:val="30"/>
  </w:num>
  <w:num w:numId="16" w16cid:durableId="1063598125">
    <w:abstractNumId w:val="34"/>
  </w:num>
  <w:num w:numId="17" w16cid:durableId="471755834">
    <w:abstractNumId w:val="20"/>
  </w:num>
  <w:num w:numId="18" w16cid:durableId="771366075">
    <w:abstractNumId w:val="37"/>
  </w:num>
  <w:num w:numId="19" w16cid:durableId="1682779165">
    <w:abstractNumId w:val="27"/>
  </w:num>
  <w:num w:numId="20" w16cid:durableId="1095786192">
    <w:abstractNumId w:val="3"/>
  </w:num>
  <w:num w:numId="21" w16cid:durableId="836962267">
    <w:abstractNumId w:val="16"/>
  </w:num>
  <w:num w:numId="22" w16cid:durableId="201407004">
    <w:abstractNumId w:val="8"/>
  </w:num>
  <w:num w:numId="23" w16cid:durableId="1666859761">
    <w:abstractNumId w:val="23"/>
  </w:num>
  <w:num w:numId="24" w16cid:durableId="1355620492">
    <w:abstractNumId w:val="22"/>
  </w:num>
  <w:num w:numId="25" w16cid:durableId="1245533601">
    <w:abstractNumId w:val="21"/>
  </w:num>
  <w:num w:numId="26" w16cid:durableId="537864238">
    <w:abstractNumId w:val="31"/>
  </w:num>
  <w:num w:numId="27" w16cid:durableId="526601842">
    <w:abstractNumId w:val="15"/>
  </w:num>
  <w:num w:numId="28" w16cid:durableId="2049252999">
    <w:abstractNumId w:val="13"/>
  </w:num>
  <w:num w:numId="29" w16cid:durableId="15928925">
    <w:abstractNumId w:val="35"/>
  </w:num>
  <w:num w:numId="30" w16cid:durableId="1750301996">
    <w:abstractNumId w:val="2"/>
  </w:num>
  <w:num w:numId="31" w16cid:durableId="1631549595">
    <w:abstractNumId w:val="25"/>
  </w:num>
  <w:num w:numId="32" w16cid:durableId="2127262987">
    <w:abstractNumId w:val="5"/>
  </w:num>
  <w:num w:numId="33" w16cid:durableId="44569156">
    <w:abstractNumId w:val="19"/>
  </w:num>
  <w:num w:numId="34" w16cid:durableId="395472534">
    <w:abstractNumId w:val="32"/>
  </w:num>
  <w:num w:numId="35" w16cid:durableId="2105370926">
    <w:abstractNumId w:val="12"/>
  </w:num>
  <w:num w:numId="36" w16cid:durableId="255940881">
    <w:abstractNumId w:val="24"/>
  </w:num>
  <w:num w:numId="37" w16cid:durableId="1593657753">
    <w:abstractNumId w:val="10"/>
  </w:num>
  <w:num w:numId="38" w16cid:durableId="1961182129">
    <w:abstractNumId w:val="9"/>
  </w:num>
  <w:num w:numId="39" w16cid:durableId="301231816">
    <w:abstractNumId w:val="4"/>
  </w:num>
  <w:num w:numId="40" w16cid:durableId="508104706">
    <w:abstractNumId w:val="18"/>
  </w:num>
  <w:num w:numId="41" w16cid:durableId="1051998874">
    <w:abstractNumId w:val="28"/>
  </w:num>
  <w:num w:numId="42" w16cid:durableId="537475341">
    <w:abstractNumId w:val="29"/>
  </w:num>
  <w:num w:numId="43" w16cid:durableId="786780861">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40336"/>
    <w:rsid w:val="00073E9F"/>
    <w:rsid w:val="00091494"/>
    <w:rsid w:val="000938CE"/>
    <w:rsid w:val="000A21F4"/>
    <w:rsid w:val="000E412D"/>
    <w:rsid w:val="000E6B04"/>
    <w:rsid w:val="001252D3"/>
    <w:rsid w:val="00130C38"/>
    <w:rsid w:val="00142250"/>
    <w:rsid w:val="0015394F"/>
    <w:rsid w:val="00155695"/>
    <w:rsid w:val="00155DF8"/>
    <w:rsid w:val="001635C2"/>
    <w:rsid w:val="0016568A"/>
    <w:rsid w:val="00173C25"/>
    <w:rsid w:val="00182997"/>
    <w:rsid w:val="00187340"/>
    <w:rsid w:val="001900C3"/>
    <w:rsid w:val="00196C0F"/>
    <w:rsid w:val="00197C68"/>
    <w:rsid w:val="001A4E92"/>
    <w:rsid w:val="001D088B"/>
    <w:rsid w:val="001F482E"/>
    <w:rsid w:val="00225C5B"/>
    <w:rsid w:val="00231EDD"/>
    <w:rsid w:val="002363BA"/>
    <w:rsid w:val="00237B8F"/>
    <w:rsid w:val="002569D2"/>
    <w:rsid w:val="00264273"/>
    <w:rsid w:val="0028365F"/>
    <w:rsid w:val="00284D67"/>
    <w:rsid w:val="002969AB"/>
    <w:rsid w:val="00296E41"/>
    <w:rsid w:val="002D75B4"/>
    <w:rsid w:val="002E4A27"/>
    <w:rsid w:val="003226B6"/>
    <w:rsid w:val="0033601F"/>
    <w:rsid w:val="00363538"/>
    <w:rsid w:val="00372B44"/>
    <w:rsid w:val="00387FE8"/>
    <w:rsid w:val="003A295B"/>
    <w:rsid w:val="003A7375"/>
    <w:rsid w:val="003C5B07"/>
    <w:rsid w:val="003F7D76"/>
    <w:rsid w:val="00400E42"/>
    <w:rsid w:val="0042143D"/>
    <w:rsid w:val="00455466"/>
    <w:rsid w:val="00457805"/>
    <w:rsid w:val="00475912"/>
    <w:rsid w:val="00487FEE"/>
    <w:rsid w:val="004900D5"/>
    <w:rsid w:val="004B4FD6"/>
    <w:rsid w:val="004C051C"/>
    <w:rsid w:val="004C446D"/>
    <w:rsid w:val="004C7F84"/>
    <w:rsid w:val="004E1A4D"/>
    <w:rsid w:val="004E5705"/>
    <w:rsid w:val="00500A2A"/>
    <w:rsid w:val="00550F33"/>
    <w:rsid w:val="0055487A"/>
    <w:rsid w:val="00554DCD"/>
    <w:rsid w:val="0055569D"/>
    <w:rsid w:val="00586F3B"/>
    <w:rsid w:val="005F1355"/>
    <w:rsid w:val="005F5A84"/>
    <w:rsid w:val="00614AAF"/>
    <w:rsid w:val="00633437"/>
    <w:rsid w:val="00645391"/>
    <w:rsid w:val="00654A76"/>
    <w:rsid w:val="006972F5"/>
    <w:rsid w:val="00697E55"/>
    <w:rsid w:val="006B6342"/>
    <w:rsid w:val="006C7E53"/>
    <w:rsid w:val="006D050C"/>
    <w:rsid w:val="006E2CA7"/>
    <w:rsid w:val="006F3C2C"/>
    <w:rsid w:val="00712BB5"/>
    <w:rsid w:val="0074134A"/>
    <w:rsid w:val="0075625F"/>
    <w:rsid w:val="00766C40"/>
    <w:rsid w:val="00773581"/>
    <w:rsid w:val="0078030C"/>
    <w:rsid w:val="0079404D"/>
    <w:rsid w:val="00795E53"/>
    <w:rsid w:val="007A735D"/>
    <w:rsid w:val="007B55B3"/>
    <w:rsid w:val="007B5B62"/>
    <w:rsid w:val="007B6A73"/>
    <w:rsid w:val="007B7105"/>
    <w:rsid w:val="007C13D9"/>
    <w:rsid w:val="007D55C5"/>
    <w:rsid w:val="007E15CB"/>
    <w:rsid w:val="007E3AE9"/>
    <w:rsid w:val="007F7CE2"/>
    <w:rsid w:val="00824A12"/>
    <w:rsid w:val="00835953"/>
    <w:rsid w:val="008477F8"/>
    <w:rsid w:val="00861790"/>
    <w:rsid w:val="00887B1A"/>
    <w:rsid w:val="008954CC"/>
    <w:rsid w:val="008C4FCA"/>
    <w:rsid w:val="008C78C9"/>
    <w:rsid w:val="008D1981"/>
    <w:rsid w:val="008D5F17"/>
    <w:rsid w:val="008E530E"/>
    <w:rsid w:val="008F28ED"/>
    <w:rsid w:val="00905D1D"/>
    <w:rsid w:val="0091427D"/>
    <w:rsid w:val="00927DF5"/>
    <w:rsid w:val="0096423A"/>
    <w:rsid w:val="00966C69"/>
    <w:rsid w:val="009A41A0"/>
    <w:rsid w:val="009A6340"/>
    <w:rsid w:val="009C2FE1"/>
    <w:rsid w:val="009C62D5"/>
    <w:rsid w:val="009D4F04"/>
    <w:rsid w:val="009F2EE1"/>
    <w:rsid w:val="00A11A2D"/>
    <w:rsid w:val="00A37020"/>
    <w:rsid w:val="00A651A8"/>
    <w:rsid w:val="00A728DD"/>
    <w:rsid w:val="00A85356"/>
    <w:rsid w:val="00A973F8"/>
    <w:rsid w:val="00AA046F"/>
    <w:rsid w:val="00AA3B1E"/>
    <w:rsid w:val="00AB3717"/>
    <w:rsid w:val="00AB4DDA"/>
    <w:rsid w:val="00AE51C5"/>
    <w:rsid w:val="00B02D4E"/>
    <w:rsid w:val="00B06592"/>
    <w:rsid w:val="00B12275"/>
    <w:rsid w:val="00B35053"/>
    <w:rsid w:val="00B5624A"/>
    <w:rsid w:val="00B625B2"/>
    <w:rsid w:val="00B658D4"/>
    <w:rsid w:val="00BA1321"/>
    <w:rsid w:val="00BB7DA7"/>
    <w:rsid w:val="00BD06AB"/>
    <w:rsid w:val="00BD5691"/>
    <w:rsid w:val="00BF0E2F"/>
    <w:rsid w:val="00BF356F"/>
    <w:rsid w:val="00BF43AD"/>
    <w:rsid w:val="00C03F1B"/>
    <w:rsid w:val="00C11CF4"/>
    <w:rsid w:val="00C230FC"/>
    <w:rsid w:val="00C36F3A"/>
    <w:rsid w:val="00C4515B"/>
    <w:rsid w:val="00CB241E"/>
    <w:rsid w:val="00CC539A"/>
    <w:rsid w:val="00CE035B"/>
    <w:rsid w:val="00CE7C2B"/>
    <w:rsid w:val="00CF5976"/>
    <w:rsid w:val="00D00C24"/>
    <w:rsid w:val="00D01810"/>
    <w:rsid w:val="00D152A6"/>
    <w:rsid w:val="00D301E8"/>
    <w:rsid w:val="00D36B89"/>
    <w:rsid w:val="00D433D1"/>
    <w:rsid w:val="00D527A8"/>
    <w:rsid w:val="00D54A15"/>
    <w:rsid w:val="00D55493"/>
    <w:rsid w:val="00D70282"/>
    <w:rsid w:val="00D940FC"/>
    <w:rsid w:val="00D969ED"/>
    <w:rsid w:val="00DC77F2"/>
    <w:rsid w:val="00E1078F"/>
    <w:rsid w:val="00E12098"/>
    <w:rsid w:val="00E15376"/>
    <w:rsid w:val="00E4118F"/>
    <w:rsid w:val="00E70936"/>
    <w:rsid w:val="00EA283B"/>
    <w:rsid w:val="00EB3A98"/>
    <w:rsid w:val="00EB4022"/>
    <w:rsid w:val="00ED00AA"/>
    <w:rsid w:val="00EF28C5"/>
    <w:rsid w:val="00EF74FA"/>
    <w:rsid w:val="00F159F6"/>
    <w:rsid w:val="00F60197"/>
    <w:rsid w:val="00F86594"/>
    <w:rsid w:val="00FA5C99"/>
    <w:rsid w:val="00FB32C1"/>
    <w:rsid w:val="00FB5845"/>
    <w:rsid w:val="00FB7E5B"/>
    <w:rsid w:val="00FD0CF4"/>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semiHidden/>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12</Pages>
  <Words>3264</Words>
  <Characters>18607</Characters>
  <Application>Microsoft Office Word</Application>
  <DocSecurity>0</DocSecurity>
  <Lines>155</Lines>
  <Paragraphs>43</Paragraphs>
  <ScaleCrop>false</ScaleCrop>
  <Company>Session: 2014 - 2016</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van Essen Darius, SUB-SDC-NL-DOS-DVX-IIP</cp:lastModifiedBy>
  <cp:revision>86</cp:revision>
  <dcterms:created xsi:type="dcterms:W3CDTF">2025-03-05T14:22:00Z</dcterms:created>
  <dcterms:modified xsi:type="dcterms:W3CDTF">2025-05-2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